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D728" w14:textId="237762AA"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0164B" w:rsidRPr="00F251CA">
        <w:rPr>
          <w:rFonts w:ascii="ＭＳ 明朝" w:hAnsi="ＭＳ 明朝" w:hint="eastAsia"/>
          <w:noProof/>
          <w:szCs w:val="21"/>
        </w:rPr>
        <mc:AlternateContent>
          <mc:Choice Requires="wps">
            <w:drawing>
              <wp:anchor distT="0" distB="0" distL="114300" distR="114300" simplePos="0" relativeHeight="251657728" behindDoc="0" locked="0" layoutInCell="1" allowOverlap="1" wp14:anchorId="3055AD5B" wp14:editId="226BFA8B">
                <wp:simplePos x="0" y="0"/>
                <wp:positionH relativeFrom="column">
                  <wp:posOffset>5413375</wp:posOffset>
                </wp:positionH>
                <wp:positionV relativeFrom="paragraph">
                  <wp:posOffset>-333375</wp:posOffset>
                </wp:positionV>
                <wp:extent cx="681355" cy="267335"/>
                <wp:effectExtent l="0" t="0" r="0"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8FC6B" w14:textId="77777777" w:rsidR="00E54CFB" w:rsidRDefault="00E54CFB">
                            <w:r>
                              <w:rPr>
                                <w:rFonts w:hint="eastAsia"/>
                              </w:rPr>
                              <w:t>（別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5AD5B" id="_x0000_t202" coordsize="21600,21600" o:spt="202" path="m,l,21600r21600,l21600,xe">
                <v:stroke joinstyle="miter"/>
                <v:path gradientshapeok="t" o:connecttype="rect"/>
              </v:shapetype>
              <v:shape id="Text Box 9" o:spid="_x0000_s1026" type="#_x0000_t202" style="position:absolute;left:0;text-align:left;margin-left:426.25pt;margin-top:-26.25pt;width:53.65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" filled="f" stroked="f">
                <v:textbox inset="5.85pt,.7pt,5.85pt,.7pt">
                  <w:txbxContent>
                    <w:p w14:paraId="57C8FC6B" w14:textId="77777777" w:rsidR="00E54CFB" w:rsidRDefault="00E54CFB">
                      <w:r>
                        <w:rPr>
                          <w:rFonts w:hint="eastAsia"/>
                        </w:rPr>
                        <w:t>（別紙）</w:t>
                      </w:r>
                    </w:p>
                  </w:txbxContent>
                </v:textbox>
              </v:shape>
            </w:pict>
          </mc:Fallback>
        </mc:AlternateConten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3E097770" w14:textId="1BAF21E4" w:rsidR="00C61299" w:rsidRDefault="00F251CA" w:rsidP="00C61299">
      <w:pPr>
        <w:spacing w:line="0" w:lineRule="atLeast"/>
        <w:jc w:val="center"/>
        <w:rPr>
          <w:rFonts w:ascii="ＭＳ 明朝" w:hAnsi="ＭＳ 明朝"/>
          <w:b/>
          <w:sz w:val="32"/>
          <w:szCs w:val="32"/>
        </w:rPr>
      </w:pPr>
      <w:r w:rsidRPr="00F251CA">
        <w:rPr>
          <w:rFonts w:ascii="ＭＳ 明朝" w:hAnsi="ＭＳ 明朝" w:hint="eastAsia"/>
          <w:b/>
          <w:sz w:val="32"/>
          <w:szCs w:val="32"/>
        </w:rPr>
        <w:t>「養殖業成長産業化提案公募型実証事業」</w:t>
      </w:r>
      <w:r w:rsidR="00391EA9" w:rsidRPr="00F251CA">
        <w:rPr>
          <w:rFonts w:ascii="ＭＳ 明朝" w:hAnsi="ＭＳ 明朝" w:hint="eastAsia"/>
          <w:b/>
          <w:sz w:val="32"/>
          <w:szCs w:val="32"/>
        </w:rPr>
        <w:t>事業</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513DBDFD" w14:textId="666E5B5C" w:rsidR="009B29D0" w:rsidRPr="00F251CA" w:rsidRDefault="009B29D0" w:rsidP="00C61299">
      <w:pPr>
        <w:spacing w:line="0" w:lineRule="atLeast"/>
        <w:jc w:val="center"/>
        <w:rPr>
          <w:rFonts w:ascii="ＭＳ 明朝" w:hAnsi="ＭＳ 明朝"/>
          <w:b/>
          <w:sz w:val="32"/>
          <w:szCs w:val="32"/>
        </w:rPr>
      </w:pPr>
      <w:r>
        <w:rPr>
          <w:rFonts w:ascii="ＭＳ 明朝" w:hAnsi="ＭＳ 明朝" w:hint="eastAsia"/>
          <w:b/>
          <w:sz w:val="32"/>
          <w:szCs w:val="32"/>
        </w:rPr>
        <w:t>（養殖業技術開発計画）</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156E354E" w:rsidR="00D3126F" w:rsidRPr="00F251CA" w:rsidRDefault="00F251CA" w:rsidP="001124CB">
      <w:pPr>
        <w:snapToGrid w:val="0"/>
        <w:ind w:firstLineChars="100" w:firstLine="212"/>
        <w:rPr>
          <w:rFonts w:ascii="ＭＳ 明朝" w:hAnsi="ＭＳ 明朝"/>
          <w:szCs w:val="21"/>
        </w:rPr>
      </w:pPr>
      <w:r w:rsidRPr="00F251CA">
        <w:rPr>
          <w:rFonts w:ascii="ＭＳ 明朝" w:hAnsi="ＭＳ 明朝" w:hint="eastAsia"/>
          <w:szCs w:val="21"/>
        </w:rPr>
        <w:t>代表理事会長　渡邉</w:t>
      </w:r>
      <w:r w:rsidR="00F62EAA">
        <w:rPr>
          <w:rFonts w:ascii="ＭＳ 明朝" w:hAnsi="ＭＳ 明朝" w:hint="eastAsia"/>
          <w:szCs w:val="21"/>
        </w:rPr>
        <w:t xml:space="preserve"> </w:t>
      </w:r>
      <w:r w:rsidRPr="00F251CA">
        <w:rPr>
          <w:rFonts w:ascii="ＭＳ 明朝" w:hAnsi="ＭＳ 明朝" w:hint="eastAsia"/>
          <w:szCs w:val="21"/>
        </w:rPr>
        <w:t>英直</w:t>
      </w:r>
      <w:r w:rsidR="00F62EAA">
        <w:rPr>
          <w:rFonts w:ascii="ＭＳ 明朝" w:hAnsi="ＭＳ 明朝" w:hint="eastAsia"/>
          <w:szCs w:val="21"/>
        </w:rPr>
        <w:t xml:space="preserve"> </w:t>
      </w:r>
      <w:r w:rsidRPr="00F251CA">
        <w:rPr>
          <w:rFonts w:ascii="ＭＳ 明朝" w:hAnsi="ＭＳ 明朝" w:hint="eastAsia"/>
          <w:szCs w:val="21"/>
        </w:rPr>
        <w:t>殿</w:t>
      </w:r>
    </w:p>
    <w:p w14:paraId="7D88246F" w14:textId="77777777" w:rsidR="00D3126F" w:rsidRPr="00F251CA" w:rsidRDefault="00D3126F" w:rsidP="0005254A">
      <w:pPr>
        <w:snapToGrid w:val="0"/>
        <w:rPr>
          <w:rFonts w:ascii="ＭＳ 明朝" w:hAnsi="ＭＳ 明朝"/>
          <w:szCs w:val="21"/>
        </w:rPr>
      </w:pPr>
    </w:p>
    <w:p w14:paraId="6AEAA00C" w14:textId="50F33DEF" w:rsidR="00D3126F" w:rsidRPr="00F251CA" w:rsidRDefault="00142D6D" w:rsidP="001124CB">
      <w:pPr>
        <w:snapToGrid w:val="0"/>
        <w:ind w:firstLineChars="2301" w:firstLine="4878"/>
        <w:rPr>
          <w:rFonts w:ascii="ＭＳ 明朝" w:hAnsi="ＭＳ 明朝"/>
          <w:szCs w:val="21"/>
        </w:rPr>
      </w:pPr>
      <w:r w:rsidRPr="00F251CA">
        <w:rPr>
          <w:rFonts w:ascii="ＭＳ 明朝" w:hAnsi="ＭＳ 明朝" w:hint="eastAsia"/>
          <w:szCs w:val="21"/>
        </w:rPr>
        <w:t>所</w:t>
      </w:r>
      <w:r w:rsidR="00372DE6" w:rsidRPr="00F251CA">
        <w:rPr>
          <w:rFonts w:ascii="ＭＳ 明朝" w:hAnsi="ＭＳ 明朝" w:hint="eastAsia"/>
          <w:szCs w:val="21"/>
        </w:rPr>
        <w:t xml:space="preserve"> </w:t>
      </w:r>
      <w:r w:rsidRPr="00F251CA">
        <w:rPr>
          <w:rFonts w:ascii="ＭＳ 明朝" w:hAnsi="ＭＳ 明朝" w:hint="eastAsia"/>
          <w:szCs w:val="21"/>
        </w:rPr>
        <w:t>在</w:t>
      </w:r>
      <w:r w:rsidR="00372DE6" w:rsidRPr="00F251CA">
        <w:rPr>
          <w:rFonts w:ascii="ＭＳ 明朝" w:hAnsi="ＭＳ 明朝" w:hint="eastAsia"/>
          <w:szCs w:val="21"/>
        </w:rPr>
        <w:t xml:space="preserve"> </w:t>
      </w:r>
      <w:r w:rsidRPr="00F251CA">
        <w:rPr>
          <w:rFonts w:ascii="ＭＳ 明朝" w:hAnsi="ＭＳ 明朝" w:hint="eastAsia"/>
          <w:szCs w:val="21"/>
        </w:rPr>
        <w:t>地</w:t>
      </w:r>
      <w:r w:rsidR="004B45A4" w:rsidRPr="00F251CA">
        <w:rPr>
          <w:rFonts w:ascii="ＭＳ 明朝" w:hAnsi="ＭＳ 明朝" w:hint="eastAsia"/>
          <w:szCs w:val="21"/>
        </w:rPr>
        <w:t xml:space="preserve">　</w:t>
      </w:r>
    </w:p>
    <w:p w14:paraId="460AD196" w14:textId="126687A4" w:rsidR="00D3126F" w:rsidRPr="00F251CA" w:rsidRDefault="00372DE6" w:rsidP="001124CB">
      <w:pPr>
        <w:snapToGrid w:val="0"/>
        <w:ind w:firstLineChars="2301" w:firstLine="4878"/>
        <w:rPr>
          <w:rFonts w:ascii="ＭＳ 明朝" w:hAnsi="ＭＳ 明朝"/>
          <w:szCs w:val="21"/>
        </w:rPr>
      </w:pPr>
      <w:r w:rsidRPr="00F251CA">
        <w:rPr>
          <w:rFonts w:ascii="ＭＳ 明朝" w:hAnsi="ＭＳ 明朝" w:hint="eastAsia"/>
          <w:szCs w:val="21"/>
        </w:rPr>
        <w:t xml:space="preserve">名　　</w:t>
      </w:r>
      <w:r w:rsidR="00D3126F" w:rsidRPr="00F251CA">
        <w:rPr>
          <w:rFonts w:ascii="ＭＳ 明朝" w:hAnsi="ＭＳ 明朝" w:hint="eastAsia"/>
          <w:szCs w:val="21"/>
        </w:rPr>
        <w:t>称</w:t>
      </w:r>
      <w:r w:rsidR="004B45A4" w:rsidRPr="00F251CA">
        <w:rPr>
          <w:rFonts w:ascii="ＭＳ 明朝" w:hAnsi="ＭＳ 明朝" w:hint="eastAsia"/>
          <w:szCs w:val="21"/>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rPr>
      </w:pPr>
      <w:r w:rsidRPr="00F251CA">
        <w:rPr>
          <w:rFonts w:ascii="ＭＳ 明朝" w:hAnsi="ＭＳ 明朝" w:hint="eastAsia"/>
          <w:snapToGrid w:val="0"/>
          <w:kern w:val="0"/>
          <w:szCs w:val="21"/>
        </w:rPr>
        <w:t>代表者</w:t>
      </w:r>
      <w:r w:rsidR="0005254A" w:rsidRPr="00F251CA">
        <w:rPr>
          <w:rFonts w:ascii="ＭＳ 明朝" w:hAnsi="ＭＳ 明朝" w:hint="eastAsia"/>
          <w:snapToGrid w:val="0"/>
          <w:kern w:val="0"/>
          <w:szCs w:val="21"/>
        </w:rPr>
        <w:t>名</w:t>
      </w:r>
      <w:r w:rsidRPr="00F251CA">
        <w:rPr>
          <w:rFonts w:ascii="ＭＳ 明朝" w:hAnsi="ＭＳ 明朝" w:hint="eastAsia"/>
          <w:snapToGrid w:val="0"/>
          <w:kern w:val="0"/>
          <w:szCs w:val="21"/>
        </w:rPr>
        <w:t xml:space="preserve">　</w:t>
      </w:r>
      <w:r w:rsidR="00D3126F" w:rsidRPr="00F251CA">
        <w:rPr>
          <w:rFonts w:ascii="ＭＳ 明朝" w:hAnsi="ＭＳ 明朝" w:hint="eastAsia"/>
          <w:snapToGrid w:val="0"/>
          <w:kern w:val="0"/>
          <w:szCs w:val="21"/>
        </w:rPr>
        <w:t xml:space="preserve">　　　　</w:t>
      </w:r>
      <w:r w:rsidR="00A60A36" w:rsidRPr="00F251CA">
        <w:rPr>
          <w:rFonts w:ascii="ＭＳ 明朝" w:hAnsi="ＭＳ 明朝" w:hint="eastAsia"/>
          <w:snapToGrid w:val="0"/>
          <w:kern w:val="0"/>
          <w:szCs w:val="21"/>
        </w:rPr>
        <w:t xml:space="preserve">　　　　　　　　　　　</w:t>
      </w:r>
    </w:p>
    <w:p w14:paraId="217C912C" w14:textId="77777777" w:rsidR="00D3126F" w:rsidRPr="00F251CA" w:rsidRDefault="00D3126F" w:rsidP="00D3126F">
      <w:pPr>
        <w:spacing w:line="0" w:lineRule="atLeast"/>
        <w:rPr>
          <w:rFonts w:ascii="ＭＳ 明朝" w:hAnsi="ＭＳ 明朝"/>
          <w:szCs w:val="21"/>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345B42DC" w14:textId="39AF3BEA" w:rsidR="00E0164B" w:rsidRPr="00E0164B" w:rsidRDefault="00E0164B" w:rsidP="00E0164B">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p>
    <w:bookmarkEnd w:id="0"/>
    <w:p w14:paraId="5BB93B82" w14:textId="7A1B1424" w:rsidR="00317AB8" w:rsidRDefault="00E0164B" w:rsidP="000F012C">
      <w:pPr>
        <w:spacing w:line="0" w:lineRule="atLeast"/>
        <w:ind w:leftChars="100" w:left="530" w:hangingChars="150" w:hanging="318"/>
        <w:rPr>
          <w:rFonts w:ascii="ＭＳ 明朝" w:hAnsi="ＭＳ 明朝"/>
          <w:bCs/>
          <w:szCs w:val="21"/>
        </w:rPr>
      </w:pPr>
      <w:r w:rsidRPr="00E0164B">
        <w:rPr>
          <w:rFonts w:ascii="ＭＳ 明朝" w:hAnsi="ＭＳ 明朝" w:hint="eastAsia"/>
          <w:bCs/>
          <w:szCs w:val="21"/>
        </w:rPr>
        <w:t>＊</w:t>
      </w:r>
      <w:r w:rsidR="00F62EAA">
        <w:rPr>
          <w:rFonts w:ascii="ＭＳ 明朝" w:hAnsi="ＭＳ 明朝" w:hint="eastAsia"/>
          <w:bCs/>
          <w:szCs w:val="21"/>
        </w:rPr>
        <w:t xml:space="preserve"> </w:t>
      </w:r>
      <w:r w:rsidRPr="00E0164B">
        <w:rPr>
          <w:rFonts w:ascii="ＭＳ 明朝" w:hAnsi="ＭＳ 明朝" w:hint="eastAsia"/>
          <w:bCs/>
          <w:szCs w:val="21"/>
        </w:rPr>
        <w:t>共同</w:t>
      </w:r>
      <w:r>
        <w:rPr>
          <w:rFonts w:ascii="ＭＳ 明朝" w:hAnsi="ＭＳ 明朝" w:hint="eastAsia"/>
          <w:bCs/>
          <w:szCs w:val="21"/>
        </w:rPr>
        <w:t>実施機関の場合は共同実施機関名を記入し、以下に代表機関と構成機関</w:t>
      </w:r>
      <w:r w:rsidR="00D73493">
        <w:rPr>
          <w:rFonts w:ascii="ＭＳ 明朝" w:hAnsi="ＭＳ 明朝" w:hint="eastAsia"/>
          <w:bCs/>
          <w:szCs w:val="21"/>
        </w:rPr>
        <w:t>及び役割分担</w:t>
      </w:r>
      <w:r>
        <w:rPr>
          <w:rFonts w:ascii="ＭＳ 明朝" w:hAnsi="ＭＳ 明朝" w:hint="eastAsia"/>
          <w:bCs/>
          <w:szCs w:val="21"/>
        </w:rPr>
        <w:t>を記入して下さい。</w:t>
      </w: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2E77AA">
        <w:tc>
          <w:tcPr>
            <w:tcW w:w="1543" w:type="dxa"/>
            <w:shd w:val="clear" w:color="auto" w:fill="auto"/>
            <w:vAlign w:val="center"/>
          </w:tcPr>
          <w:p w14:paraId="25A820C3" w14:textId="77777777" w:rsidR="00D73493" w:rsidRDefault="00D73493" w:rsidP="004B1B3F">
            <w:pPr>
              <w:spacing w:line="0" w:lineRule="atLeast"/>
              <w:rPr>
                <w:rFonts w:ascii="ＭＳ 明朝" w:hAnsi="ＭＳ 明朝"/>
                <w:bCs/>
                <w:szCs w:val="21"/>
              </w:rPr>
            </w:pPr>
            <w:bookmarkStart w:id="1" w:name="_Hlk72393007"/>
          </w:p>
        </w:tc>
        <w:tc>
          <w:tcPr>
            <w:tcW w:w="4054" w:type="dxa"/>
            <w:shd w:val="clear" w:color="auto" w:fill="auto"/>
          </w:tcPr>
          <w:p w14:paraId="3DFDB141" w14:textId="23403CA7"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tcPr>
          <w:p w14:paraId="4885F157" w14:textId="328185E1"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2E77AA">
        <w:tc>
          <w:tcPr>
            <w:tcW w:w="1543" w:type="dxa"/>
            <w:vAlign w:val="center"/>
          </w:tcPr>
          <w:p w14:paraId="0D622CA4" w14:textId="4CA31515" w:rsidR="00D73493" w:rsidRDefault="00D73493" w:rsidP="004B1B3F">
            <w:pPr>
              <w:spacing w:line="0" w:lineRule="atLeast"/>
              <w:rPr>
                <w:rFonts w:ascii="ＭＳ 明朝" w:hAnsi="ＭＳ 明朝"/>
                <w:bCs/>
                <w:szCs w:val="21"/>
              </w:rPr>
            </w:pPr>
            <w:r>
              <w:rPr>
                <w:rFonts w:ascii="ＭＳ 明朝" w:hAnsi="ＭＳ 明朝" w:hint="eastAsia"/>
                <w:bCs/>
                <w:szCs w:val="21"/>
              </w:rPr>
              <w:t>代表機関</w:t>
            </w:r>
          </w:p>
        </w:tc>
        <w:tc>
          <w:tcPr>
            <w:tcW w:w="4054" w:type="dxa"/>
          </w:tcPr>
          <w:p w14:paraId="0A573D23" w14:textId="453B5F36" w:rsidR="00D73493" w:rsidRDefault="00D73493" w:rsidP="00E0164B">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tcPr>
          <w:p w14:paraId="5FC71439" w14:textId="77777777" w:rsidR="00D73493" w:rsidRDefault="00D73493" w:rsidP="00E0164B">
            <w:pPr>
              <w:spacing w:line="0" w:lineRule="atLeast"/>
              <w:rPr>
                <w:rFonts w:ascii="ＭＳ 明朝" w:hAnsi="ＭＳ 明朝"/>
                <w:bCs/>
                <w:szCs w:val="21"/>
              </w:rPr>
            </w:pPr>
          </w:p>
        </w:tc>
      </w:tr>
      <w:tr w:rsidR="00D73493" w14:paraId="5AAA38FA" w14:textId="735FB090" w:rsidTr="002E77AA">
        <w:tc>
          <w:tcPr>
            <w:tcW w:w="1543" w:type="dxa"/>
            <w:vAlign w:val="center"/>
          </w:tcPr>
          <w:p w14:paraId="2690DB81" w14:textId="551F5090"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１</w:t>
            </w:r>
          </w:p>
        </w:tc>
        <w:tc>
          <w:tcPr>
            <w:tcW w:w="4054" w:type="dxa"/>
          </w:tcPr>
          <w:p w14:paraId="1E41BADB" w14:textId="2C3597EF"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tcPr>
          <w:p w14:paraId="390566B2" w14:textId="77777777" w:rsidR="00D73493" w:rsidRDefault="00D73493" w:rsidP="00E0164B">
            <w:pPr>
              <w:spacing w:line="0" w:lineRule="atLeast"/>
              <w:ind w:firstLineChars="200" w:firstLine="424"/>
              <w:rPr>
                <w:rFonts w:ascii="ＭＳ 明朝" w:hAnsi="ＭＳ 明朝"/>
                <w:bCs/>
                <w:szCs w:val="21"/>
              </w:rPr>
            </w:pPr>
          </w:p>
        </w:tc>
      </w:tr>
      <w:tr w:rsidR="00D73493" w14:paraId="3BF3A2A1" w14:textId="1F41812D" w:rsidTr="002E77AA">
        <w:tc>
          <w:tcPr>
            <w:tcW w:w="1543" w:type="dxa"/>
            <w:vAlign w:val="center"/>
          </w:tcPr>
          <w:p w14:paraId="4F58AB5B" w14:textId="3C2BFFA7"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２</w:t>
            </w:r>
          </w:p>
        </w:tc>
        <w:tc>
          <w:tcPr>
            <w:tcW w:w="4054" w:type="dxa"/>
          </w:tcPr>
          <w:p w14:paraId="17B2A86A" w14:textId="5C0EF69A"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tcPr>
          <w:p w14:paraId="2F054BE7" w14:textId="77777777" w:rsidR="00D73493" w:rsidRDefault="00D73493" w:rsidP="00E0164B">
            <w:pPr>
              <w:spacing w:line="0" w:lineRule="atLeast"/>
              <w:ind w:firstLineChars="200" w:firstLine="424"/>
              <w:rPr>
                <w:rFonts w:ascii="ＭＳ 明朝" w:hAnsi="ＭＳ 明朝"/>
                <w:bCs/>
                <w:szCs w:val="21"/>
              </w:rPr>
            </w:pPr>
          </w:p>
        </w:tc>
      </w:tr>
      <w:tr w:rsidR="00D73493" w14:paraId="288B9E18" w14:textId="793DAB5D" w:rsidTr="002E77AA">
        <w:tc>
          <w:tcPr>
            <w:tcW w:w="1543" w:type="dxa"/>
            <w:vAlign w:val="center"/>
          </w:tcPr>
          <w:p w14:paraId="0CB2D634" w14:textId="6827C9B8"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３</w:t>
            </w:r>
          </w:p>
        </w:tc>
        <w:tc>
          <w:tcPr>
            <w:tcW w:w="4054" w:type="dxa"/>
          </w:tcPr>
          <w:p w14:paraId="43D048F4" w14:textId="0D21364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tcPr>
          <w:p w14:paraId="4DE415CE" w14:textId="77777777" w:rsidR="00D73493" w:rsidRDefault="00D73493" w:rsidP="00E0164B">
            <w:pPr>
              <w:spacing w:line="0" w:lineRule="atLeast"/>
              <w:ind w:firstLineChars="200" w:firstLine="424"/>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A828C6" w:rsidRPr="00F251CA" w14:paraId="2B93B2F4" w14:textId="77777777" w:rsidTr="001124CB">
        <w:trPr>
          <w:trHeight w:val="454"/>
        </w:trPr>
        <w:tc>
          <w:tcPr>
            <w:tcW w:w="1491" w:type="dxa"/>
            <w:vMerge w:val="restart"/>
            <w:vAlign w:val="center"/>
          </w:tcPr>
          <w:bookmarkEnd w:id="2"/>
          <w:p w14:paraId="3CDF990E" w14:textId="77777777" w:rsidR="00A828C6" w:rsidRDefault="00A828C6" w:rsidP="00474308">
            <w:pPr>
              <w:spacing w:line="0" w:lineRule="atLeast"/>
              <w:rPr>
                <w:rFonts w:ascii="ＭＳ 明朝" w:hAnsi="ＭＳ 明朝"/>
                <w:szCs w:val="21"/>
              </w:rPr>
            </w:pPr>
            <w:r w:rsidRPr="00F251CA">
              <w:rPr>
                <w:rFonts w:ascii="ＭＳ 明朝" w:hAnsi="ＭＳ 明朝" w:hint="eastAsia"/>
                <w:szCs w:val="21"/>
              </w:rPr>
              <w:t>企業概要</w:t>
            </w:r>
            <w:r w:rsidR="00F251CA">
              <w:rPr>
                <w:rFonts w:ascii="ＭＳ 明朝" w:hAnsi="ＭＳ 明朝" w:hint="eastAsia"/>
                <w:szCs w:val="21"/>
              </w:rPr>
              <w:t>１</w:t>
            </w:r>
          </w:p>
          <w:p w14:paraId="68FF90B0" w14:textId="77777777" w:rsidR="00006921" w:rsidRPr="00F251CA" w:rsidRDefault="00006921"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A828C6" w:rsidRPr="00F251CA" w:rsidRDefault="00A828C6" w:rsidP="00474308">
            <w:pPr>
              <w:spacing w:line="0" w:lineRule="atLeast"/>
              <w:rPr>
                <w:rFonts w:ascii="ＭＳ 明朝" w:hAnsi="ＭＳ 明朝"/>
                <w:szCs w:val="21"/>
              </w:rPr>
            </w:pPr>
          </w:p>
        </w:tc>
      </w:tr>
      <w:tr w:rsidR="00A828C6" w:rsidRPr="00F251CA" w14:paraId="0B827EDB" w14:textId="77777777" w:rsidTr="001124CB">
        <w:trPr>
          <w:trHeight w:val="454"/>
        </w:trPr>
        <w:tc>
          <w:tcPr>
            <w:tcW w:w="1491" w:type="dxa"/>
            <w:vMerge/>
            <w:vAlign w:val="center"/>
          </w:tcPr>
          <w:p w14:paraId="5C45105B"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60916B7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A828C6" w:rsidRDefault="009D5C40" w:rsidP="00E6665C">
            <w:pPr>
              <w:spacing w:line="0" w:lineRule="atLeast"/>
              <w:rPr>
                <w:rFonts w:ascii="ＭＳ 明朝" w:hAnsi="ＭＳ 明朝"/>
                <w:szCs w:val="21"/>
              </w:rPr>
            </w:pPr>
            <w:r>
              <w:rPr>
                <w:rFonts w:ascii="ＭＳ 明朝" w:hAnsi="ＭＳ 明朝" w:hint="eastAsia"/>
                <w:szCs w:val="21"/>
              </w:rPr>
              <w:t>〒</w:t>
            </w:r>
          </w:p>
          <w:p w14:paraId="45D4B076" w14:textId="6B5B9585" w:rsidR="009D5C40" w:rsidRPr="00F251CA" w:rsidRDefault="009D5C40" w:rsidP="00E6665C">
            <w:pPr>
              <w:spacing w:line="0" w:lineRule="atLeast"/>
              <w:rPr>
                <w:rFonts w:ascii="ＭＳ 明朝" w:hAnsi="ＭＳ 明朝"/>
                <w:szCs w:val="21"/>
              </w:rPr>
            </w:pPr>
          </w:p>
        </w:tc>
      </w:tr>
      <w:tr w:rsidR="00D73E9F" w:rsidRPr="00F251CA" w14:paraId="0D0EA9BA" w14:textId="77777777" w:rsidTr="001124CB">
        <w:trPr>
          <w:trHeight w:val="454"/>
        </w:trPr>
        <w:tc>
          <w:tcPr>
            <w:tcW w:w="1491" w:type="dxa"/>
            <w:vMerge/>
            <w:vAlign w:val="center"/>
          </w:tcPr>
          <w:p w14:paraId="28493ED3"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78741414" w14:textId="02961A00" w:rsidR="004C21DC" w:rsidRDefault="004C21DC"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A828C6" w:rsidRPr="00F251CA" w:rsidRDefault="004C21DC" w:rsidP="004C21DC">
            <w:pPr>
              <w:spacing w:line="0" w:lineRule="atLeast"/>
              <w:rPr>
                <w:rFonts w:ascii="ＭＳ 明朝" w:hAnsi="ＭＳ 明朝"/>
                <w:szCs w:val="21"/>
              </w:rPr>
            </w:pPr>
            <w:r>
              <w:rPr>
                <w:rFonts w:ascii="ＭＳ 明朝" w:hAnsi="ＭＳ 明朝" w:hint="eastAsia"/>
                <w:szCs w:val="21"/>
              </w:rPr>
              <w:t>役職</w:t>
            </w:r>
            <w:r w:rsidR="00A828C6" w:rsidRPr="00F251CA">
              <w:rPr>
                <w:rFonts w:ascii="ＭＳ 明朝" w:hAnsi="ＭＳ 明朝" w:hint="eastAsia"/>
                <w:szCs w:val="21"/>
              </w:rPr>
              <w:t>・氏名</w:t>
            </w:r>
          </w:p>
        </w:tc>
        <w:tc>
          <w:tcPr>
            <w:tcW w:w="5991" w:type="dxa"/>
            <w:gridSpan w:val="3"/>
            <w:vAlign w:val="center"/>
          </w:tcPr>
          <w:p w14:paraId="05A7AFC4" w14:textId="77777777" w:rsidR="00A828C6" w:rsidRPr="00F251CA" w:rsidRDefault="00A828C6" w:rsidP="00773297">
            <w:pPr>
              <w:spacing w:line="0" w:lineRule="atLeast"/>
              <w:rPr>
                <w:rFonts w:ascii="ＭＳ 明朝" w:hAnsi="ＭＳ 明朝"/>
                <w:szCs w:val="21"/>
              </w:rPr>
            </w:pPr>
          </w:p>
        </w:tc>
      </w:tr>
      <w:tr w:rsidR="00C809CE" w:rsidRPr="00F251CA" w14:paraId="4820E8E6" w14:textId="77777777" w:rsidTr="001124CB">
        <w:trPr>
          <w:trHeight w:val="397"/>
        </w:trPr>
        <w:tc>
          <w:tcPr>
            <w:tcW w:w="1491" w:type="dxa"/>
            <w:vMerge/>
            <w:vAlign w:val="center"/>
          </w:tcPr>
          <w:p w14:paraId="2A7935E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29F0E46B" w14:textId="77777777" w:rsidR="00C809CE" w:rsidRDefault="00C809CE"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C809CE" w:rsidRPr="00F251CA" w:rsidRDefault="00C809CE"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C809CE" w:rsidRPr="00F251CA" w:rsidRDefault="00C809CE" w:rsidP="00773297">
            <w:pPr>
              <w:spacing w:line="0" w:lineRule="atLeast"/>
              <w:rPr>
                <w:rFonts w:ascii="ＭＳ 明朝" w:hAnsi="ＭＳ 明朝"/>
                <w:szCs w:val="21"/>
              </w:rPr>
            </w:pPr>
          </w:p>
        </w:tc>
      </w:tr>
      <w:tr w:rsidR="00D73E9F" w:rsidRPr="00F251CA" w14:paraId="70A001AD" w14:textId="77777777" w:rsidTr="001124CB">
        <w:trPr>
          <w:trHeight w:val="397"/>
        </w:trPr>
        <w:tc>
          <w:tcPr>
            <w:tcW w:w="1491" w:type="dxa"/>
            <w:vMerge/>
            <w:vAlign w:val="center"/>
          </w:tcPr>
          <w:p w14:paraId="06920EE7"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2C526E9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A828C6" w:rsidRPr="00F251CA" w:rsidRDefault="00A828C6" w:rsidP="00773297">
            <w:pPr>
              <w:spacing w:line="0" w:lineRule="atLeast"/>
              <w:rPr>
                <w:rFonts w:ascii="ＭＳ 明朝" w:hAnsi="ＭＳ 明朝"/>
                <w:szCs w:val="21"/>
              </w:rPr>
            </w:pPr>
          </w:p>
        </w:tc>
      </w:tr>
      <w:tr w:rsidR="00A828C6" w:rsidRPr="00F251CA" w14:paraId="741549CF" w14:textId="77777777" w:rsidTr="001124CB">
        <w:trPr>
          <w:trHeight w:val="397"/>
        </w:trPr>
        <w:tc>
          <w:tcPr>
            <w:tcW w:w="1491" w:type="dxa"/>
            <w:vMerge/>
            <w:vAlign w:val="center"/>
          </w:tcPr>
          <w:p w14:paraId="456D3C1D"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AA7FE8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A828C6" w:rsidRPr="00F251CA" w:rsidRDefault="00A828C6" w:rsidP="00773297">
            <w:pPr>
              <w:spacing w:line="0" w:lineRule="atLeast"/>
              <w:rPr>
                <w:rFonts w:ascii="ＭＳ 明朝" w:hAnsi="ＭＳ 明朝"/>
                <w:szCs w:val="21"/>
              </w:rPr>
            </w:pPr>
          </w:p>
        </w:tc>
        <w:tc>
          <w:tcPr>
            <w:tcW w:w="1134" w:type="dxa"/>
            <w:vAlign w:val="center"/>
          </w:tcPr>
          <w:p w14:paraId="40B4FA08"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A828C6" w:rsidRPr="00F251CA" w:rsidRDefault="00A828C6" w:rsidP="00474308">
            <w:pPr>
              <w:spacing w:line="0" w:lineRule="atLeast"/>
              <w:rPr>
                <w:rFonts w:ascii="ＭＳ 明朝" w:hAnsi="ＭＳ 明朝"/>
                <w:szCs w:val="21"/>
              </w:rPr>
            </w:pPr>
          </w:p>
        </w:tc>
      </w:tr>
      <w:tr w:rsidR="00A828C6" w:rsidRPr="00F251CA" w14:paraId="7BB9DCB3" w14:textId="77777777" w:rsidTr="001124CB">
        <w:trPr>
          <w:trHeight w:val="397"/>
        </w:trPr>
        <w:tc>
          <w:tcPr>
            <w:tcW w:w="1491" w:type="dxa"/>
            <w:vMerge/>
            <w:vAlign w:val="center"/>
          </w:tcPr>
          <w:p w14:paraId="6FBD79C4"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52F53FE0" w14:textId="77777777" w:rsidR="00A828C6" w:rsidRPr="00F251CA" w:rsidRDefault="00A828C6"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A828C6" w:rsidRPr="00F251CA" w:rsidRDefault="00A828C6"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F251CA" w:rsidRPr="00F251CA" w14:paraId="7DDAD1AB" w14:textId="77777777" w:rsidTr="001124CB">
        <w:trPr>
          <w:trHeight w:val="1214"/>
        </w:trPr>
        <w:tc>
          <w:tcPr>
            <w:tcW w:w="1491" w:type="dxa"/>
            <w:vMerge/>
          </w:tcPr>
          <w:p w14:paraId="2454B471" w14:textId="77777777" w:rsidR="00F251CA" w:rsidRPr="00F251CA" w:rsidRDefault="00F251CA" w:rsidP="00474308">
            <w:pPr>
              <w:spacing w:line="0" w:lineRule="atLeast"/>
              <w:ind w:left="-69"/>
              <w:rPr>
                <w:rFonts w:ascii="ＭＳ 明朝" w:hAnsi="ＭＳ 明朝"/>
                <w:b/>
                <w:szCs w:val="21"/>
              </w:rPr>
            </w:pPr>
          </w:p>
        </w:tc>
        <w:tc>
          <w:tcPr>
            <w:tcW w:w="1984" w:type="dxa"/>
            <w:vAlign w:val="center"/>
          </w:tcPr>
          <w:p w14:paraId="609B1ECD" w14:textId="77777777" w:rsidR="00F251CA" w:rsidRPr="00F251CA" w:rsidRDefault="00F251CA"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F251CA" w:rsidRDefault="00C61D6A"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ア　</w:t>
            </w:r>
            <w:r w:rsidR="00317AB8">
              <w:rPr>
                <w:rFonts w:ascii="ＭＳ 明朝" w:hAnsi="ＭＳ 明朝" w:hint="eastAsia"/>
                <w:szCs w:val="21"/>
              </w:rPr>
              <w:t>民間企業、一般若しくは公益法人、ＮＰＯ法人、</w:t>
            </w:r>
            <w:r w:rsidR="00D966D3" w:rsidRPr="00D966D3">
              <w:rPr>
                <w:rFonts w:ascii="ＭＳ 明朝" w:hAnsi="ＭＳ 明朝" w:hint="eastAsia"/>
                <w:szCs w:val="21"/>
              </w:rPr>
              <w:t>協同組合、養殖経営体又は養殖経営グループ</w:t>
            </w:r>
          </w:p>
          <w:p w14:paraId="36355C72" w14:textId="13B625BA" w:rsidR="00F251CA" w:rsidRDefault="00C61D6A"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イ　</w:t>
            </w:r>
            <w:r w:rsidR="00317AB8">
              <w:rPr>
                <w:rFonts w:ascii="ＭＳ 明朝" w:hAnsi="ＭＳ 明朝" w:hint="eastAsia"/>
                <w:szCs w:val="21"/>
              </w:rPr>
              <w:t>都道府県、市町村、</w:t>
            </w:r>
            <w:r w:rsidR="006A4504">
              <w:rPr>
                <w:rFonts w:ascii="ＭＳ 明朝" w:hAnsi="ＭＳ 明朝" w:hint="eastAsia"/>
                <w:szCs w:val="21"/>
              </w:rPr>
              <w:t>公設試</w:t>
            </w:r>
            <w:r w:rsidR="00317AB8">
              <w:rPr>
                <w:rFonts w:ascii="ＭＳ 明朝" w:hAnsi="ＭＳ 明朝" w:hint="eastAsia"/>
                <w:szCs w:val="21"/>
              </w:rPr>
              <w:t>及び独立行政法人等</w:t>
            </w:r>
          </w:p>
          <w:p w14:paraId="382855EF" w14:textId="31787842" w:rsidR="00F251CA" w:rsidRDefault="00C61D6A"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ウ　</w:t>
            </w:r>
            <w:r w:rsidR="00317AB8">
              <w:rPr>
                <w:rFonts w:ascii="ＭＳ 明朝" w:hAnsi="ＭＳ 明朝" w:hint="eastAsia"/>
                <w:szCs w:val="21"/>
              </w:rPr>
              <w:t>大学及び大学共同利用機関</w:t>
            </w:r>
          </w:p>
          <w:p w14:paraId="76B66796" w14:textId="77777777" w:rsidR="00F251CA" w:rsidRDefault="00C61D6A"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F251CA">
              <w:rPr>
                <w:rFonts w:ascii="ＭＳ 明朝" w:hAnsi="ＭＳ 明朝" w:hint="eastAsia"/>
                <w:szCs w:val="21"/>
              </w:rPr>
              <w:t xml:space="preserve">エ　</w:t>
            </w:r>
            <w:r w:rsidR="00317AB8">
              <w:rPr>
                <w:rFonts w:ascii="ＭＳ 明朝" w:hAnsi="ＭＳ 明朝" w:hint="eastAsia"/>
                <w:szCs w:val="21"/>
              </w:rPr>
              <w:t>国立研究開発法人、特殊法人及び許認可法人</w:t>
            </w:r>
          </w:p>
          <w:p w14:paraId="7E758777" w14:textId="4EB0E58B"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7BC40D03" w14:textId="77777777" w:rsidTr="001124CB">
        <w:trPr>
          <w:trHeight w:val="822"/>
        </w:trPr>
        <w:tc>
          <w:tcPr>
            <w:tcW w:w="1491" w:type="dxa"/>
            <w:vMerge/>
          </w:tcPr>
          <w:p w14:paraId="1798AB3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6EE5B43" w14:textId="069A4CB6" w:rsidR="00C809CE" w:rsidRPr="00F251CA" w:rsidRDefault="00C809CE"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C809CE" w:rsidRPr="00F251CA" w:rsidRDefault="00C809CE" w:rsidP="00A828C6">
            <w:pPr>
              <w:spacing w:line="0" w:lineRule="atLeast"/>
              <w:jc w:val="left"/>
              <w:rPr>
                <w:rFonts w:ascii="ＭＳ 明朝" w:hAnsi="ＭＳ 明朝"/>
                <w:szCs w:val="21"/>
              </w:rPr>
            </w:pPr>
          </w:p>
        </w:tc>
      </w:tr>
      <w:tr w:rsidR="00C809CE" w:rsidRPr="00F251CA" w14:paraId="5236A8C1" w14:textId="77777777" w:rsidTr="001124CB">
        <w:trPr>
          <w:trHeight w:val="822"/>
        </w:trPr>
        <w:tc>
          <w:tcPr>
            <w:tcW w:w="1491" w:type="dxa"/>
            <w:vMerge/>
          </w:tcPr>
          <w:p w14:paraId="7CF190E0"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A4FD4B0" w14:textId="337EC2D1" w:rsidR="00C809CE" w:rsidRPr="00F251CA" w:rsidRDefault="00C809CE"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C809CE" w:rsidRPr="00F251CA" w:rsidRDefault="00C809CE" w:rsidP="00A828C6">
            <w:pPr>
              <w:spacing w:line="0" w:lineRule="atLeast"/>
              <w:jc w:val="left"/>
              <w:rPr>
                <w:rFonts w:ascii="ＭＳ 明朝" w:hAnsi="ＭＳ 明朝"/>
                <w:szCs w:val="21"/>
              </w:rPr>
            </w:pPr>
          </w:p>
        </w:tc>
      </w:tr>
      <w:tr w:rsidR="00A828C6" w:rsidRPr="00F251CA" w14:paraId="321DCFC7" w14:textId="77777777" w:rsidTr="001124CB">
        <w:trPr>
          <w:trHeight w:val="822"/>
        </w:trPr>
        <w:tc>
          <w:tcPr>
            <w:tcW w:w="1491" w:type="dxa"/>
            <w:vMerge/>
          </w:tcPr>
          <w:p w14:paraId="4EAA8D9F"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007FA63" w14:textId="77777777" w:rsidR="00A828C6" w:rsidRPr="00F251CA" w:rsidRDefault="00A828C6"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A828C6" w:rsidRPr="00F251CA" w:rsidRDefault="00A828C6" w:rsidP="00A828C6">
            <w:pPr>
              <w:spacing w:line="0" w:lineRule="atLeast"/>
              <w:jc w:val="left"/>
              <w:rPr>
                <w:rFonts w:ascii="ＭＳ 明朝" w:hAnsi="ＭＳ 明朝"/>
                <w:szCs w:val="21"/>
              </w:rPr>
            </w:pPr>
          </w:p>
          <w:p w14:paraId="78CB80EC" w14:textId="77777777" w:rsidR="00A828C6" w:rsidRPr="00F251CA" w:rsidRDefault="00A828C6" w:rsidP="00A828C6">
            <w:pPr>
              <w:spacing w:line="0" w:lineRule="atLeast"/>
              <w:jc w:val="left"/>
              <w:rPr>
                <w:rFonts w:ascii="ＭＳ 明朝" w:hAnsi="ＭＳ 明朝"/>
                <w:szCs w:val="21"/>
              </w:rPr>
            </w:pPr>
          </w:p>
        </w:tc>
      </w:tr>
      <w:tr w:rsidR="009365F1" w:rsidRPr="00F251CA" w14:paraId="647E1422" w14:textId="77777777" w:rsidTr="001124CB">
        <w:trPr>
          <w:trHeight w:val="822"/>
        </w:trPr>
        <w:tc>
          <w:tcPr>
            <w:tcW w:w="1491" w:type="dxa"/>
          </w:tcPr>
          <w:p w14:paraId="42EA555E" w14:textId="77777777" w:rsidR="009365F1" w:rsidRPr="00F251CA" w:rsidRDefault="009365F1"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9365F1" w:rsidRPr="00F251CA" w:rsidRDefault="009365F1"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9365F1" w:rsidRPr="00F251CA" w:rsidRDefault="009365F1"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006921" w:rsidRPr="00F251CA" w14:paraId="14E0F59E" w14:textId="77777777" w:rsidTr="001124CB">
        <w:trPr>
          <w:trHeight w:val="454"/>
        </w:trPr>
        <w:tc>
          <w:tcPr>
            <w:tcW w:w="1491" w:type="dxa"/>
            <w:vMerge w:val="restart"/>
            <w:vAlign w:val="center"/>
          </w:tcPr>
          <w:p w14:paraId="183B90B8"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tc>
        <w:tc>
          <w:tcPr>
            <w:tcW w:w="1984" w:type="dxa"/>
            <w:vAlign w:val="center"/>
          </w:tcPr>
          <w:p w14:paraId="402BAEBF"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006921" w:rsidRPr="00F251CA" w:rsidRDefault="00006921" w:rsidP="00A11340">
            <w:pPr>
              <w:spacing w:line="0" w:lineRule="atLeast"/>
              <w:rPr>
                <w:rFonts w:ascii="ＭＳ 明朝" w:hAnsi="ＭＳ 明朝"/>
                <w:szCs w:val="21"/>
              </w:rPr>
            </w:pPr>
          </w:p>
        </w:tc>
      </w:tr>
      <w:tr w:rsidR="00006921" w:rsidRPr="00F251CA" w14:paraId="073E089C" w14:textId="77777777" w:rsidTr="001124CB">
        <w:trPr>
          <w:trHeight w:val="454"/>
        </w:trPr>
        <w:tc>
          <w:tcPr>
            <w:tcW w:w="1491" w:type="dxa"/>
            <w:vMerge/>
            <w:vAlign w:val="center"/>
          </w:tcPr>
          <w:p w14:paraId="153B5D4E"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217747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006921" w:rsidRPr="00F251CA" w:rsidRDefault="00006921" w:rsidP="00A11340">
            <w:pPr>
              <w:spacing w:line="0" w:lineRule="atLeast"/>
              <w:rPr>
                <w:rFonts w:ascii="ＭＳ 明朝" w:hAnsi="ＭＳ 明朝"/>
                <w:szCs w:val="21"/>
              </w:rPr>
            </w:pPr>
          </w:p>
        </w:tc>
      </w:tr>
      <w:tr w:rsidR="00006921" w:rsidRPr="00F251CA" w14:paraId="5B99306A" w14:textId="77777777" w:rsidTr="001124CB">
        <w:trPr>
          <w:trHeight w:val="454"/>
        </w:trPr>
        <w:tc>
          <w:tcPr>
            <w:tcW w:w="1491" w:type="dxa"/>
            <w:vMerge/>
            <w:vAlign w:val="center"/>
          </w:tcPr>
          <w:p w14:paraId="71DD0523"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471AFFF5"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006921" w:rsidRPr="00F251CA" w:rsidRDefault="00006921" w:rsidP="00A11340">
            <w:pPr>
              <w:spacing w:line="0" w:lineRule="atLeast"/>
              <w:rPr>
                <w:rFonts w:ascii="ＭＳ 明朝" w:hAnsi="ＭＳ 明朝"/>
                <w:szCs w:val="21"/>
              </w:rPr>
            </w:pPr>
          </w:p>
        </w:tc>
      </w:tr>
      <w:tr w:rsidR="00C809CE" w:rsidRPr="00F251CA" w14:paraId="6D5FD323" w14:textId="77777777" w:rsidTr="001124CB">
        <w:trPr>
          <w:trHeight w:val="397"/>
        </w:trPr>
        <w:tc>
          <w:tcPr>
            <w:tcW w:w="1491" w:type="dxa"/>
            <w:vMerge/>
            <w:vAlign w:val="center"/>
          </w:tcPr>
          <w:p w14:paraId="644CF2F5" w14:textId="77777777" w:rsidR="00C809CE" w:rsidRPr="00F251CA" w:rsidRDefault="00C809CE" w:rsidP="00A11340">
            <w:pPr>
              <w:spacing w:line="0" w:lineRule="atLeast"/>
              <w:ind w:left="-69"/>
              <w:rPr>
                <w:rFonts w:ascii="ＭＳ 明朝" w:hAnsi="ＭＳ 明朝"/>
                <w:b/>
                <w:szCs w:val="21"/>
              </w:rPr>
            </w:pPr>
          </w:p>
        </w:tc>
        <w:tc>
          <w:tcPr>
            <w:tcW w:w="1984" w:type="dxa"/>
            <w:vAlign w:val="center"/>
          </w:tcPr>
          <w:p w14:paraId="69E67EE9" w14:textId="77777777" w:rsidR="00C809CE" w:rsidRPr="00C809CE" w:rsidRDefault="00C809CE"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C809CE" w:rsidRPr="00F251CA" w:rsidRDefault="00C809CE"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C809CE" w:rsidRPr="00F251CA" w:rsidRDefault="00C809CE" w:rsidP="00A11340">
            <w:pPr>
              <w:spacing w:line="0" w:lineRule="atLeast"/>
              <w:rPr>
                <w:rFonts w:ascii="ＭＳ 明朝" w:hAnsi="ＭＳ 明朝"/>
                <w:szCs w:val="21"/>
              </w:rPr>
            </w:pPr>
          </w:p>
        </w:tc>
      </w:tr>
      <w:tr w:rsidR="00006921" w:rsidRPr="00F251CA" w14:paraId="529ECB83" w14:textId="77777777" w:rsidTr="001124CB">
        <w:trPr>
          <w:trHeight w:val="397"/>
        </w:trPr>
        <w:tc>
          <w:tcPr>
            <w:tcW w:w="1491" w:type="dxa"/>
            <w:vMerge/>
            <w:vAlign w:val="center"/>
          </w:tcPr>
          <w:p w14:paraId="1EE33BEF"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0E7F091C"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006921" w:rsidRPr="00F251CA" w:rsidRDefault="00006921" w:rsidP="00A11340">
            <w:pPr>
              <w:spacing w:line="0" w:lineRule="atLeast"/>
              <w:rPr>
                <w:rFonts w:ascii="ＭＳ 明朝" w:hAnsi="ＭＳ 明朝"/>
                <w:szCs w:val="21"/>
              </w:rPr>
            </w:pPr>
          </w:p>
        </w:tc>
      </w:tr>
      <w:tr w:rsidR="00006921" w:rsidRPr="00F251CA" w14:paraId="4388F705" w14:textId="77777777" w:rsidTr="001124CB">
        <w:trPr>
          <w:trHeight w:val="397"/>
        </w:trPr>
        <w:tc>
          <w:tcPr>
            <w:tcW w:w="1491" w:type="dxa"/>
            <w:vMerge/>
            <w:vAlign w:val="center"/>
          </w:tcPr>
          <w:p w14:paraId="30F24F1C"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AD1BB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006921" w:rsidRPr="00F251CA" w:rsidRDefault="00006921" w:rsidP="00A11340">
            <w:pPr>
              <w:spacing w:line="0" w:lineRule="atLeast"/>
              <w:rPr>
                <w:rFonts w:ascii="ＭＳ 明朝" w:hAnsi="ＭＳ 明朝"/>
                <w:szCs w:val="21"/>
              </w:rPr>
            </w:pPr>
          </w:p>
        </w:tc>
        <w:tc>
          <w:tcPr>
            <w:tcW w:w="1134" w:type="dxa"/>
            <w:vAlign w:val="center"/>
          </w:tcPr>
          <w:p w14:paraId="677EC7B6"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006921" w:rsidRPr="00F251CA" w:rsidRDefault="00006921" w:rsidP="00A11340">
            <w:pPr>
              <w:spacing w:line="0" w:lineRule="atLeast"/>
              <w:rPr>
                <w:rFonts w:ascii="ＭＳ 明朝" w:hAnsi="ＭＳ 明朝"/>
                <w:szCs w:val="21"/>
              </w:rPr>
            </w:pPr>
          </w:p>
        </w:tc>
      </w:tr>
      <w:tr w:rsidR="00006921" w:rsidRPr="00F251CA" w14:paraId="7C8EFA8E" w14:textId="77777777" w:rsidTr="001124CB">
        <w:trPr>
          <w:trHeight w:val="397"/>
        </w:trPr>
        <w:tc>
          <w:tcPr>
            <w:tcW w:w="1491" w:type="dxa"/>
            <w:vMerge/>
            <w:vAlign w:val="center"/>
          </w:tcPr>
          <w:p w14:paraId="7879479D"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FBD5934"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6A4504" w:rsidRPr="00F251CA" w14:paraId="3C9866E4" w14:textId="77777777" w:rsidTr="001124CB">
        <w:trPr>
          <w:trHeight w:val="1214"/>
        </w:trPr>
        <w:tc>
          <w:tcPr>
            <w:tcW w:w="1491" w:type="dxa"/>
            <w:vMerge/>
          </w:tcPr>
          <w:p w14:paraId="142F05B6" w14:textId="77777777" w:rsidR="006A4504" w:rsidRPr="00F251CA" w:rsidRDefault="006A4504" w:rsidP="006A4504">
            <w:pPr>
              <w:spacing w:line="0" w:lineRule="atLeast"/>
              <w:ind w:left="-69"/>
              <w:rPr>
                <w:rFonts w:ascii="ＭＳ 明朝" w:hAnsi="ＭＳ 明朝"/>
                <w:b/>
                <w:szCs w:val="21"/>
              </w:rPr>
            </w:pPr>
          </w:p>
        </w:tc>
        <w:tc>
          <w:tcPr>
            <w:tcW w:w="1984" w:type="dxa"/>
            <w:vAlign w:val="center"/>
          </w:tcPr>
          <w:p w14:paraId="6AFACEC9" w14:textId="77777777" w:rsidR="006A4504" w:rsidRPr="00F251CA" w:rsidRDefault="006A4504"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6A4504" w:rsidRDefault="00C61D6A"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ア　民間企業、一般若しくは公益法人、ＮＰＯ法人、</w:t>
            </w:r>
            <w:r w:rsidR="00D966D3" w:rsidRPr="00D966D3">
              <w:rPr>
                <w:rFonts w:ascii="ＭＳ 明朝" w:hAnsi="ＭＳ 明朝" w:hint="eastAsia"/>
                <w:szCs w:val="21"/>
              </w:rPr>
              <w:t>協同組合、養殖経営体又は養殖経営グループ</w:t>
            </w:r>
          </w:p>
          <w:p w14:paraId="1EF31E7A" w14:textId="77777777" w:rsidR="006A4504" w:rsidRDefault="00C61D6A"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イ　都道府県、市町村、公設試及び独立行政法人等</w:t>
            </w:r>
          </w:p>
          <w:p w14:paraId="6FE4F041" w14:textId="77777777" w:rsidR="006A4504" w:rsidRDefault="00C61D6A"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ウ　大学及び大学共同利用機関</w:t>
            </w:r>
          </w:p>
          <w:p w14:paraId="44F731C2" w14:textId="77777777" w:rsidR="006A4504" w:rsidRDefault="00C61D6A"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エ　国立研究開発法人、特殊法人及び許認可法人</w:t>
            </w:r>
          </w:p>
          <w:p w14:paraId="0D52CD3D" w14:textId="4B76A029"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442439C4" w14:textId="77777777" w:rsidTr="001124CB">
        <w:trPr>
          <w:trHeight w:val="822"/>
        </w:trPr>
        <w:tc>
          <w:tcPr>
            <w:tcW w:w="1491" w:type="dxa"/>
            <w:vMerge/>
          </w:tcPr>
          <w:p w14:paraId="10174866"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68412474" w14:textId="5AD8E269" w:rsidR="00C809CE" w:rsidRPr="00F251CA" w:rsidRDefault="00C809CE"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C809CE" w:rsidRPr="00F251CA" w:rsidRDefault="00C809CE" w:rsidP="00C809CE">
            <w:pPr>
              <w:spacing w:line="0" w:lineRule="atLeast"/>
              <w:jc w:val="left"/>
              <w:rPr>
                <w:rFonts w:ascii="ＭＳ 明朝" w:hAnsi="ＭＳ 明朝"/>
                <w:szCs w:val="21"/>
              </w:rPr>
            </w:pPr>
          </w:p>
        </w:tc>
      </w:tr>
      <w:tr w:rsidR="00C809CE" w:rsidRPr="00F251CA" w14:paraId="2C34DEBF" w14:textId="77777777" w:rsidTr="001124CB">
        <w:trPr>
          <w:trHeight w:val="822"/>
        </w:trPr>
        <w:tc>
          <w:tcPr>
            <w:tcW w:w="1491" w:type="dxa"/>
            <w:vMerge/>
          </w:tcPr>
          <w:p w14:paraId="77D6C0F1"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04B4D537" w14:textId="4D72C5F0" w:rsidR="00C809CE" w:rsidRPr="00F251CA" w:rsidRDefault="00C809CE"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C809CE" w:rsidRPr="00F251CA" w:rsidRDefault="00C809CE" w:rsidP="00C809CE">
            <w:pPr>
              <w:spacing w:line="0" w:lineRule="atLeast"/>
              <w:jc w:val="left"/>
              <w:rPr>
                <w:rFonts w:ascii="ＭＳ 明朝" w:hAnsi="ＭＳ 明朝"/>
                <w:szCs w:val="21"/>
              </w:rPr>
            </w:pPr>
          </w:p>
        </w:tc>
      </w:tr>
      <w:tr w:rsidR="00C809CE" w:rsidRPr="00F251CA" w14:paraId="0203EF20" w14:textId="77777777" w:rsidTr="001124CB">
        <w:trPr>
          <w:trHeight w:val="822"/>
        </w:trPr>
        <w:tc>
          <w:tcPr>
            <w:tcW w:w="1491" w:type="dxa"/>
            <w:vMerge/>
          </w:tcPr>
          <w:p w14:paraId="3DB0087A"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25420D62" w14:textId="77777777" w:rsidR="00C809CE" w:rsidRPr="00F251CA" w:rsidRDefault="00C809CE"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C809CE" w:rsidRPr="00F251CA" w:rsidRDefault="00C809CE" w:rsidP="00C809CE">
            <w:pPr>
              <w:spacing w:line="0" w:lineRule="atLeast"/>
              <w:jc w:val="left"/>
              <w:rPr>
                <w:rFonts w:ascii="ＭＳ 明朝" w:hAnsi="ＭＳ 明朝"/>
                <w:szCs w:val="21"/>
              </w:rPr>
            </w:pPr>
          </w:p>
          <w:p w14:paraId="3F99955D" w14:textId="77777777" w:rsidR="00C809CE" w:rsidRPr="00F251CA" w:rsidRDefault="00C809CE" w:rsidP="00C809CE">
            <w:pPr>
              <w:spacing w:line="0" w:lineRule="atLeast"/>
              <w:jc w:val="left"/>
              <w:rPr>
                <w:rFonts w:ascii="ＭＳ 明朝" w:hAnsi="ＭＳ 明朝"/>
                <w:szCs w:val="21"/>
              </w:rPr>
            </w:pPr>
          </w:p>
        </w:tc>
      </w:tr>
      <w:tr w:rsidR="009766A3" w:rsidRPr="00F251CA" w14:paraId="176B28C1" w14:textId="77777777" w:rsidTr="00BF7BBA">
        <w:trPr>
          <w:trHeight w:val="822"/>
        </w:trPr>
        <w:tc>
          <w:tcPr>
            <w:tcW w:w="1491" w:type="dxa"/>
          </w:tcPr>
          <w:p w14:paraId="319D3A85" w14:textId="77777777" w:rsidR="009766A3" w:rsidRPr="00F251CA" w:rsidRDefault="009766A3" w:rsidP="00BF7BBA">
            <w:pPr>
              <w:spacing w:line="0" w:lineRule="atLeast"/>
              <w:ind w:left="-69"/>
              <w:rPr>
                <w:rFonts w:ascii="ＭＳ 明朝" w:hAnsi="ＭＳ 明朝"/>
                <w:b/>
                <w:szCs w:val="21"/>
              </w:rPr>
            </w:pPr>
          </w:p>
        </w:tc>
        <w:tc>
          <w:tcPr>
            <w:tcW w:w="1984" w:type="dxa"/>
            <w:vAlign w:val="center"/>
          </w:tcPr>
          <w:p w14:paraId="77DADB34" w14:textId="77777777" w:rsidR="009766A3" w:rsidRPr="00F251CA" w:rsidRDefault="009766A3"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9766A3" w:rsidRPr="00F251CA" w:rsidRDefault="009766A3"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77D219A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r w:rsidR="00E0164B" w:rsidRPr="00640E21">
        <w:rPr>
          <w:rFonts w:ascii="ＭＳ 明朝" w:hAnsi="ＭＳ 明朝" w:hint="eastAsia"/>
          <w:bCs/>
          <w:color w:val="4472C4" w:themeColor="accent1"/>
          <w:szCs w:val="21"/>
        </w:rPr>
        <w:t>1者の場合は表を適宜削除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7"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">
                <v:textbox inset="5.85pt,.7pt,5.85pt,.7pt">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77777777" w:rsidR="004B1B3F" w:rsidRDefault="004B1B3F">
      <w:pPr>
        <w:widowControl/>
        <w:jc w:val="left"/>
        <w:rPr>
          <w:rFonts w:ascii="ＭＳ 明朝" w:hAnsi="ＭＳ 明朝"/>
          <w:b/>
          <w:szCs w:val="21"/>
        </w:rPr>
      </w:pPr>
    </w:p>
    <w:p w14:paraId="4AC9A24C" w14:textId="5247A5D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7657B3">
        <w:rPr>
          <w:rFonts w:ascii="ＭＳ 明朝" w:hAnsi="ＭＳ 明朝" w:hint="eastAsia"/>
          <w:b/>
          <w:szCs w:val="21"/>
        </w:rPr>
        <w:t>養殖業技術開発</w:t>
      </w:r>
      <w:r w:rsidRPr="00F251CA">
        <w:rPr>
          <w:rFonts w:ascii="ＭＳ 明朝" w:hAnsi="ＭＳ 明朝" w:hint="eastAsia"/>
          <w:b/>
          <w:szCs w:val="21"/>
        </w:rPr>
        <w:t>計画概要</w:t>
      </w:r>
    </w:p>
    <w:p w14:paraId="754A5EF5" w14:textId="77777777" w:rsidR="0013305C" w:rsidRPr="00983F87" w:rsidRDefault="0013305C" w:rsidP="0013305C">
      <w:pPr>
        <w:spacing w:line="0" w:lineRule="atLeast"/>
        <w:rPr>
          <w:rFonts w:ascii="ＭＳ 明朝" w:hAnsi="ＭＳ 明朝"/>
          <w:b/>
          <w:bCs/>
          <w:szCs w:val="21"/>
        </w:rPr>
      </w:pPr>
      <w:bookmarkStart w:id="5" w:name="_Hlk72393755"/>
      <w:r w:rsidRPr="00983F87">
        <w:rPr>
          <w:rFonts w:ascii="ＭＳ 明朝" w:hAnsi="ＭＳ 明朝" w:hint="eastAsia"/>
          <w:b/>
          <w:bCs/>
          <w:szCs w:val="21"/>
        </w:rPr>
        <w:t>（１）事業名称</w:t>
      </w:r>
    </w:p>
    <w:p w14:paraId="4129DA82" w14:textId="22B74D67" w:rsidR="0013305C" w:rsidRDefault="0013305C" w:rsidP="0013305C">
      <w:pPr>
        <w:spacing w:line="0" w:lineRule="atLeast"/>
        <w:ind w:firstLineChars="100" w:firstLine="212"/>
        <w:jc w:val="left"/>
        <w:rPr>
          <w:rFonts w:ascii="ＭＳ 明朝" w:hAnsi="ＭＳ 明朝"/>
          <w:szCs w:val="21"/>
        </w:rPr>
      </w:pPr>
      <w:bookmarkStart w:id="6"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実証事業の内容を具体的にイメージできる名称を付けてください。</w:t>
      </w:r>
    </w:p>
    <w:bookmarkEnd w:id="6"/>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6358DB63"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実証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６）④の実証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76A06F28" w:rsidR="0013305C" w:rsidRPr="00492931" w:rsidRDefault="0013305C" w:rsidP="0013305C">
      <w:pPr>
        <w:spacing w:line="0" w:lineRule="atLeast"/>
        <w:ind w:firstLineChars="100" w:firstLine="212"/>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最長で</w:t>
      </w:r>
      <w:r w:rsidRPr="00492931">
        <w:rPr>
          <w:rFonts w:hint="eastAsia"/>
          <w:color w:val="4472C4" w:themeColor="accent1"/>
        </w:rPr>
        <w:t>3</w:t>
      </w:r>
      <w:r w:rsidRPr="00492931">
        <w:rPr>
          <w:rFonts w:hint="eastAsia"/>
          <w:color w:val="4472C4" w:themeColor="accent1"/>
        </w:rPr>
        <w:t>年間です。令和</w:t>
      </w:r>
      <w:r w:rsidR="00901CCC">
        <w:rPr>
          <w:rFonts w:hint="eastAsia"/>
          <w:color w:val="4472C4" w:themeColor="accent1"/>
        </w:rPr>
        <w:t>8</w:t>
      </w:r>
      <w:r w:rsidRPr="00492931">
        <w:rPr>
          <w:rFonts w:hint="eastAsia"/>
          <w:color w:val="4472C4" w:themeColor="accent1"/>
        </w:rPr>
        <w:t>年</w:t>
      </w:r>
      <w:r w:rsidRPr="00492931">
        <w:rPr>
          <w:rFonts w:hint="eastAsia"/>
          <w:color w:val="4472C4" w:themeColor="accent1"/>
        </w:rPr>
        <w:t>3</w:t>
      </w:r>
      <w:r w:rsidRPr="00492931">
        <w:rPr>
          <w:rFonts w:hint="eastAsia"/>
          <w:color w:val="4472C4" w:themeColor="accent1"/>
        </w:rPr>
        <w:t>月までに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p w14:paraId="6145A009" w14:textId="6E3F6545" w:rsidR="008E3560" w:rsidRPr="00983F87" w:rsidRDefault="008E3560" w:rsidP="004B45A4">
      <w:pPr>
        <w:spacing w:line="0" w:lineRule="atLeast"/>
        <w:rPr>
          <w:rFonts w:ascii="ＭＳ 明朝" w:hAnsi="ＭＳ 明朝"/>
          <w:b/>
          <w:bCs/>
          <w:w w:val="84"/>
          <w:kern w:val="0"/>
          <w:szCs w:val="21"/>
        </w:rPr>
      </w:pPr>
      <w:r w:rsidRPr="00983F87">
        <w:rPr>
          <w:rFonts w:ascii="ＭＳ 明朝" w:hAnsi="ＭＳ 明朝" w:hint="eastAsia"/>
          <w:b/>
          <w:bCs/>
          <w:szCs w:val="21"/>
        </w:rPr>
        <w:t>（４）実証分野</w:t>
      </w:r>
      <w:bookmarkEnd w:id="5"/>
    </w:p>
    <w:p w14:paraId="319C3F2A" w14:textId="66C917FE" w:rsidR="008E3560" w:rsidRPr="00006921" w:rsidRDefault="00C61D6A" w:rsidP="008E3560">
      <w:pPr>
        <w:snapToGrid w:val="0"/>
        <w:ind w:left="212"/>
        <w:jc w:val="left"/>
        <w:outlineLvl w:val="0"/>
        <w:rPr>
          <w:rFonts w:ascii="游明朝" w:hAnsi="游明朝"/>
          <w:szCs w:val="21"/>
        </w:rPr>
      </w:pPr>
      <w:sdt>
        <w:sdtPr>
          <w:rPr>
            <w:rFonts w:ascii="游明朝" w:hAnsi="游明朝" w:hint="eastAsia"/>
            <w:szCs w:val="21"/>
          </w:rPr>
          <w:id w:val="2112463338"/>
          <w14:checkbox>
            <w14:checked w14:val="0"/>
            <w14:checkedState w14:val="2612" w14:font="ＭＳ ゴシック"/>
            <w14:uncheckedState w14:val="2610" w14:font="ＭＳ ゴシック"/>
          </w14:checkbox>
        </w:sdtPr>
        <w:sdtEndPr/>
        <w:sdtContent>
          <w:r w:rsidR="00850DA4">
            <w:rPr>
              <w:rFonts w:ascii="ＭＳ ゴシック" w:eastAsia="ＭＳ ゴシック" w:hAnsi="ＭＳ ゴシック" w:hint="eastAsia"/>
              <w:szCs w:val="21"/>
            </w:rPr>
            <w:t>☐</w:t>
          </w:r>
        </w:sdtContent>
      </w:sdt>
      <w:r w:rsidR="008E3560">
        <w:rPr>
          <w:rFonts w:ascii="游明朝" w:hAnsi="游明朝" w:hint="eastAsia"/>
          <w:szCs w:val="21"/>
        </w:rPr>
        <w:t>①養殖</w:t>
      </w:r>
      <w:r w:rsidR="008E3560" w:rsidRPr="00006921">
        <w:rPr>
          <w:rFonts w:ascii="游明朝" w:hAnsi="游明朝" w:hint="eastAsia"/>
          <w:szCs w:val="21"/>
        </w:rPr>
        <w:t>製品の品質保持・管理</w:t>
      </w:r>
    </w:p>
    <w:p w14:paraId="522FF0B8" w14:textId="77777777" w:rsidR="008E3560" w:rsidRPr="00006921" w:rsidRDefault="00C61D6A" w:rsidP="008E3560">
      <w:pPr>
        <w:snapToGrid w:val="0"/>
        <w:ind w:left="212"/>
        <w:jc w:val="left"/>
        <w:outlineLvl w:val="0"/>
        <w:rPr>
          <w:rFonts w:ascii="游明朝" w:hAnsi="游明朝"/>
          <w:szCs w:val="21"/>
        </w:rPr>
      </w:pPr>
      <w:sdt>
        <w:sdtPr>
          <w:rPr>
            <w:rFonts w:ascii="游明朝" w:hAnsi="游明朝" w:hint="eastAsia"/>
            <w:szCs w:val="21"/>
          </w:rPr>
          <w:id w:val="-2071875779"/>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②</w:t>
      </w:r>
      <w:r w:rsidR="008E3560" w:rsidRPr="00006921">
        <w:rPr>
          <w:rFonts w:ascii="游明朝" w:hAnsi="游明朝" w:hint="eastAsia"/>
          <w:szCs w:val="21"/>
        </w:rPr>
        <w:t>漁場環境モニタリングと活用</w:t>
      </w:r>
    </w:p>
    <w:p w14:paraId="1432A11B" w14:textId="77777777" w:rsidR="008E3560" w:rsidRPr="00006921" w:rsidRDefault="00C61D6A" w:rsidP="008E3560">
      <w:pPr>
        <w:snapToGrid w:val="0"/>
        <w:ind w:left="199"/>
        <w:jc w:val="left"/>
        <w:outlineLvl w:val="0"/>
        <w:rPr>
          <w:rFonts w:ascii="游明朝" w:hAnsi="游明朝"/>
          <w:szCs w:val="21"/>
        </w:rPr>
      </w:pPr>
      <w:sdt>
        <w:sdtPr>
          <w:rPr>
            <w:rFonts w:ascii="游明朝" w:hAnsi="游明朝" w:hint="eastAsia"/>
            <w:szCs w:val="21"/>
          </w:rPr>
          <w:id w:val="-916167564"/>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③</w:t>
      </w:r>
      <w:r w:rsidR="008E3560" w:rsidRPr="00006921">
        <w:rPr>
          <w:rFonts w:ascii="游明朝" w:hAnsi="游明朝" w:hint="eastAsia"/>
          <w:szCs w:val="21"/>
        </w:rPr>
        <w:t>スマート水産業の推進</w:t>
      </w:r>
    </w:p>
    <w:p w14:paraId="755B4F9D" w14:textId="77777777" w:rsidR="008E3560" w:rsidRPr="00006921" w:rsidRDefault="00C61D6A" w:rsidP="008E3560">
      <w:pPr>
        <w:snapToGrid w:val="0"/>
        <w:ind w:left="199"/>
        <w:jc w:val="left"/>
        <w:outlineLvl w:val="0"/>
        <w:rPr>
          <w:rFonts w:ascii="游明朝" w:hAnsi="游明朝"/>
          <w:szCs w:val="21"/>
        </w:rPr>
      </w:pPr>
      <w:sdt>
        <w:sdtPr>
          <w:rPr>
            <w:rFonts w:ascii="游明朝" w:hAnsi="游明朝" w:hint="eastAsia"/>
            <w:szCs w:val="21"/>
          </w:rPr>
          <w:id w:val="16306252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④</w:t>
      </w:r>
      <w:r w:rsidR="008E3560" w:rsidRPr="00006921">
        <w:rPr>
          <w:rFonts w:ascii="游明朝" w:hAnsi="游明朝" w:hint="eastAsia"/>
          <w:szCs w:val="21"/>
        </w:rPr>
        <w:t>新魚種・新養殖システムの推進</w:t>
      </w:r>
    </w:p>
    <w:p w14:paraId="5B859684" w14:textId="16499C05" w:rsidR="008E3560" w:rsidRPr="00006921" w:rsidRDefault="00C61D6A" w:rsidP="008E3560">
      <w:pPr>
        <w:pStyle w:val="ae"/>
        <w:snapToGrid w:val="0"/>
        <w:ind w:leftChars="0" w:left="199"/>
        <w:outlineLvl w:val="0"/>
        <w:rPr>
          <w:rFonts w:ascii="游明朝" w:hAnsi="游明朝"/>
          <w:szCs w:val="21"/>
        </w:rPr>
      </w:pPr>
      <w:sdt>
        <w:sdtPr>
          <w:rPr>
            <w:rFonts w:ascii="游明朝" w:hAnsi="游明朝" w:hint="eastAsia"/>
            <w:szCs w:val="21"/>
          </w:rPr>
          <w:id w:val="-1809083440"/>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⑤</w:t>
      </w:r>
      <w:r w:rsidR="008E3560" w:rsidRPr="00006921">
        <w:rPr>
          <w:rFonts w:ascii="游明朝" w:hAnsi="游明朝" w:hint="eastAsia"/>
          <w:szCs w:val="21"/>
        </w:rPr>
        <w:t>魚病</w:t>
      </w:r>
      <w:r>
        <w:rPr>
          <w:rFonts w:ascii="游明朝" w:hAnsi="游明朝" w:hint="eastAsia"/>
          <w:szCs w:val="21"/>
        </w:rPr>
        <w:t>関連</w:t>
      </w:r>
      <w:r w:rsidR="008E3560" w:rsidRPr="00006921">
        <w:rPr>
          <w:rFonts w:ascii="游明朝" w:hAnsi="游明朝" w:hint="eastAsia"/>
          <w:szCs w:val="21"/>
        </w:rPr>
        <w:t>対策</w:t>
      </w:r>
    </w:p>
    <w:p w14:paraId="2EEC1AB3" w14:textId="77777777" w:rsidR="008E3560" w:rsidRDefault="00C61D6A" w:rsidP="008E3560">
      <w:pPr>
        <w:pStyle w:val="ae"/>
        <w:snapToGrid w:val="0"/>
        <w:ind w:leftChars="0" w:left="199"/>
        <w:rPr>
          <w:rFonts w:ascii="游明朝" w:hAnsi="游明朝"/>
          <w:szCs w:val="21"/>
        </w:rPr>
      </w:pPr>
      <w:sdt>
        <w:sdtPr>
          <w:rPr>
            <w:rFonts w:ascii="游明朝" w:hAnsi="游明朝" w:hint="eastAsia"/>
            <w:szCs w:val="21"/>
          </w:rPr>
          <w:id w:val="67400537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⑥</w:t>
      </w:r>
      <w:r w:rsidR="008E3560" w:rsidRPr="00006921">
        <w:rPr>
          <w:rFonts w:ascii="游明朝" w:hAnsi="游明朝" w:hint="eastAsia"/>
          <w:szCs w:val="21"/>
        </w:rPr>
        <w:t>配合飼料等の水産資材の維持・研究開発</w:t>
      </w:r>
    </w:p>
    <w:p w14:paraId="5CCE4968" w14:textId="1DB54AC2" w:rsidR="008E3560" w:rsidRPr="00942FD7" w:rsidRDefault="008E3560" w:rsidP="008E3560">
      <w:pPr>
        <w:spacing w:line="0" w:lineRule="atLeast"/>
        <w:ind w:left="199"/>
        <w:rPr>
          <w:rFonts w:ascii="ＭＳ 明朝" w:hAnsi="ＭＳ 明朝"/>
          <w:color w:val="4472C4" w:themeColor="accent1"/>
          <w:w w:val="84"/>
          <w:kern w:val="0"/>
          <w:szCs w:val="21"/>
        </w:rPr>
      </w:pPr>
      <w:r w:rsidRPr="00942FD7">
        <w:rPr>
          <w:rFonts w:ascii="ＭＳ 明朝" w:hAnsi="ＭＳ 明朝" w:hint="eastAsia"/>
          <w:color w:val="4472C4" w:themeColor="accent1"/>
          <w:sz w:val="18"/>
          <w:szCs w:val="18"/>
        </w:rPr>
        <w:t>※</w:t>
      </w:r>
      <w:r w:rsidR="00F62EAA">
        <w:rPr>
          <w:rFonts w:ascii="ＭＳ 明朝" w:hAnsi="ＭＳ 明朝" w:hint="eastAsia"/>
          <w:color w:val="4472C4" w:themeColor="accent1"/>
          <w:sz w:val="18"/>
          <w:szCs w:val="18"/>
        </w:rPr>
        <w:t xml:space="preserve"> </w:t>
      </w:r>
      <w:r w:rsidRPr="00942FD7">
        <w:rPr>
          <w:rFonts w:ascii="ＭＳ 明朝" w:hAnsi="ＭＳ 明朝" w:hint="eastAsia"/>
          <w:color w:val="4472C4" w:themeColor="accent1"/>
          <w:sz w:val="18"/>
          <w:szCs w:val="18"/>
        </w:rPr>
        <w:t>該当分野の□にﾁｪｯｸを入れてください。</w:t>
      </w:r>
    </w:p>
    <w:p w14:paraId="453468AC" w14:textId="77777777" w:rsidR="0013305C" w:rsidRPr="00492931" w:rsidRDefault="0013305C" w:rsidP="0013305C">
      <w:pPr>
        <w:spacing w:line="0" w:lineRule="atLeast"/>
        <w:rPr>
          <w:color w:val="4472C4" w:themeColor="accent1"/>
        </w:rPr>
      </w:pPr>
      <w:r w:rsidRPr="00983F87">
        <w:rPr>
          <w:rFonts w:ascii="ＭＳ 明朝" w:hAnsi="ＭＳ 明朝" w:hint="eastAsia"/>
          <w:b/>
          <w:bCs/>
          <w:szCs w:val="21"/>
        </w:rPr>
        <w:lastRenderedPageBreak/>
        <w:t>（５）</w:t>
      </w:r>
      <w:r w:rsidRPr="00983F87">
        <w:rPr>
          <w:rFonts w:ascii="ＭＳ 明朝" w:hAnsi="ＭＳ 明朝" w:hint="eastAsia"/>
          <w:b/>
          <w:bCs/>
          <w:spacing w:val="-4"/>
          <w:szCs w:val="21"/>
        </w:rPr>
        <w:t>実証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21EA8B4C" w:rsidR="0013305C" w:rsidRPr="00492931" w:rsidRDefault="0013305C" w:rsidP="000F012C">
      <w:pPr>
        <w:ind w:leftChars="200" w:left="742" w:hangingChars="150" w:hanging="318"/>
        <w:rPr>
          <w:color w:val="4472C4" w:themeColor="accent1"/>
        </w:rPr>
      </w:pPr>
      <w:bookmarkStart w:id="7"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実証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7"/>
      <w:r w:rsidRPr="00492931">
        <w:rPr>
          <w:rFonts w:hint="eastAsia"/>
          <w:color w:val="4472C4" w:themeColor="accent1"/>
        </w:rPr>
        <w:t>記載して下さい。</w:t>
      </w:r>
    </w:p>
    <w:p w14:paraId="5247EFE7" w14:textId="4E7F51C1"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Pr="00850DA4">
        <w:rPr>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9B29D0" w:rsidRPr="00850DA4">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ェブサイト</w:t>
      </w:r>
      <w:r w:rsidR="009B29D0" w:rsidRPr="00850DA4">
        <w:rPr>
          <w:rFonts w:hint="eastAsia"/>
          <w:color w:val="4472C4" w:themeColor="accent1"/>
        </w:rPr>
        <w:t>に掲載されます。</w:t>
      </w:r>
      <w:r w:rsidRPr="00850DA4">
        <w:rPr>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47BD4203"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６）実証事業の内容と目標等</w:t>
      </w:r>
    </w:p>
    <w:p w14:paraId="5DC56B95" w14:textId="354833FE"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実証を行う</w:t>
      </w:r>
      <w:r w:rsidR="008E3560">
        <w:rPr>
          <w:rFonts w:ascii="ＭＳ 明朝" w:hAnsi="ＭＳ 明朝" w:hint="eastAsia"/>
          <w:szCs w:val="21"/>
        </w:rPr>
        <w:t>製品・技術</w:t>
      </w:r>
      <w:r w:rsidR="008E3560" w:rsidRPr="00F251CA">
        <w:rPr>
          <w:rFonts w:ascii="ＭＳ 明朝" w:hAnsi="ＭＳ 明朝" w:hint="eastAsia"/>
          <w:szCs w:val="21"/>
        </w:rPr>
        <w:t>開発の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6F53445"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1B26414F" w:rsidR="008E3560" w:rsidRPr="00942FD7" w:rsidRDefault="00942FD7" w:rsidP="000F012C">
      <w:pPr>
        <w:ind w:leftChars="200" w:left="742" w:hangingChars="150" w:hanging="318"/>
        <w:rPr>
          <w:rFonts w:ascii="ＭＳ 明朝" w:hAnsi="ＭＳ 明朝"/>
          <w:color w:val="4472C4" w:themeColor="accent1"/>
          <w:szCs w:val="21"/>
        </w:rPr>
      </w:pPr>
      <w:bookmarkStart w:id="8"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技術的な課題の存在、事業効果の検証など、製品・技術開発にあたり実証事業が必要な理由を具体的に記載してください。</w:t>
      </w:r>
    </w:p>
    <w:bookmarkEnd w:id="8"/>
    <w:p w14:paraId="5F7AF5E9" w14:textId="77777777" w:rsidR="00942FD7" w:rsidRPr="00F251CA" w:rsidRDefault="00942FD7" w:rsidP="00850DA4">
      <w:pPr>
        <w:rPr>
          <w:rFonts w:ascii="ＭＳ 明朝" w:hAnsi="ＭＳ 明朝"/>
          <w:szCs w:val="21"/>
        </w:rPr>
      </w:pPr>
    </w:p>
    <w:p w14:paraId="526D38F7" w14:textId="56E7B2CF" w:rsidR="008E3560" w:rsidRPr="00F251CA" w:rsidRDefault="00942FD7" w:rsidP="00942FD7">
      <w:pPr>
        <w:ind w:firstLine="212"/>
        <w:rPr>
          <w:rFonts w:ascii="ＭＳ 明朝" w:hAnsi="ＭＳ 明朝"/>
          <w:szCs w:val="21"/>
        </w:rPr>
      </w:pPr>
      <w:r>
        <w:rPr>
          <w:rFonts w:ascii="ＭＳ 明朝" w:hAnsi="ＭＳ 明朝" w:hint="eastAsia"/>
          <w:szCs w:val="21"/>
        </w:rPr>
        <w:t>③</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の内容と目標</w:t>
      </w:r>
    </w:p>
    <w:p w14:paraId="20ABA1CB" w14:textId="656D587B" w:rsidR="00942FD7" w:rsidRDefault="008E3560"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Pr="00942FD7">
        <w:rPr>
          <w:rFonts w:ascii="ＭＳ 明朝" w:hAnsi="ＭＳ 明朝" w:hint="eastAsia"/>
          <w:color w:val="4472C4" w:themeColor="accent1"/>
          <w:szCs w:val="21"/>
        </w:rPr>
        <w:t>①</w:t>
      </w:r>
      <w:r w:rsidR="00F62EAA">
        <w:rPr>
          <w:rFonts w:ascii="ＭＳ 明朝" w:hAnsi="ＭＳ 明朝" w:hint="eastAsia"/>
          <w:color w:val="4472C4" w:themeColor="accent1"/>
          <w:szCs w:val="21"/>
        </w:rPr>
        <w:t>、</w:t>
      </w:r>
      <w:r w:rsidRPr="00942FD7">
        <w:rPr>
          <w:rFonts w:ascii="ＭＳ 明朝" w:hAnsi="ＭＳ 明朝" w:hint="eastAsia"/>
          <w:color w:val="4472C4" w:themeColor="accent1"/>
          <w:szCs w:val="21"/>
        </w:rPr>
        <w:t>②を踏まえた実証事業の内容と目標につ</w:t>
      </w:r>
      <w:r w:rsidRPr="00492931">
        <w:rPr>
          <w:rFonts w:hint="eastAsia"/>
          <w:color w:val="4472C4" w:themeColor="accent1"/>
        </w:rPr>
        <w:t>いて、</w:t>
      </w:r>
      <w:r w:rsidR="0013305C" w:rsidRPr="00492931">
        <w:rPr>
          <w:rFonts w:hint="eastAsia"/>
          <w:color w:val="4472C4" w:themeColor="accent1"/>
        </w:rPr>
        <w:t>具体的かつ詳細に記述してください。</w:t>
      </w:r>
      <w:r w:rsidRPr="00492931">
        <w:rPr>
          <w:rFonts w:hint="eastAsia"/>
          <w:color w:val="4472C4" w:themeColor="accent1"/>
        </w:rPr>
        <w:t>図</w:t>
      </w:r>
      <w:r w:rsidRPr="00942FD7">
        <w:rPr>
          <w:rFonts w:ascii="ＭＳ 明朝" w:hAnsi="ＭＳ 明朝" w:hint="eastAsia"/>
          <w:color w:val="4472C4" w:themeColor="accent1"/>
          <w:szCs w:val="21"/>
        </w:rPr>
        <w:t>表、写真等を用いて分かりやすく記載してください。数値目標がある場合には必ず記載してください。</w:t>
      </w:r>
    </w:p>
    <w:p w14:paraId="5D149B93" w14:textId="77777777" w:rsidR="00942FD7" w:rsidRPr="00F251CA" w:rsidRDefault="00942FD7" w:rsidP="008E3560">
      <w:pPr>
        <w:ind w:leftChars="100" w:left="424" w:hangingChars="100" w:hanging="212"/>
        <w:rPr>
          <w:rFonts w:ascii="ＭＳ 明朝" w:hAnsi="ＭＳ 明朝"/>
          <w:szCs w:val="21"/>
        </w:rPr>
      </w:pPr>
    </w:p>
    <w:p w14:paraId="2F531199" w14:textId="67E1859F" w:rsidR="008E3560" w:rsidRPr="00F251CA" w:rsidRDefault="00942FD7" w:rsidP="00942FD7">
      <w:pPr>
        <w:ind w:firstLine="212"/>
        <w:rPr>
          <w:rFonts w:ascii="ＭＳ 明朝" w:hAnsi="ＭＳ 明朝"/>
          <w:szCs w:val="21"/>
        </w:rPr>
      </w:pPr>
      <w:r>
        <w:rPr>
          <w:rFonts w:ascii="ＭＳ 明朝" w:hAnsi="ＭＳ 明朝" w:hint="eastAsia"/>
          <w:szCs w:val="21"/>
        </w:rPr>
        <w:t>④</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フィールド</w:t>
      </w:r>
    </w:p>
    <w:p w14:paraId="20D6E284" w14:textId="53D0BF59" w:rsidR="008E3560"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Default="008E3560" w:rsidP="004B45A4">
      <w:pPr>
        <w:spacing w:line="0" w:lineRule="atLeast"/>
        <w:rPr>
          <w:rFonts w:ascii="ＭＳ 明朝" w:hAnsi="ＭＳ 明朝"/>
          <w:szCs w:val="21"/>
        </w:rPr>
      </w:pPr>
    </w:p>
    <w:p w14:paraId="34C150D6" w14:textId="0FB69617"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７）</w:t>
      </w:r>
      <w:r w:rsidR="008E3560" w:rsidRPr="00983F87">
        <w:rPr>
          <w:rFonts w:ascii="ＭＳ 明朝" w:hAnsi="ＭＳ 明朝" w:hint="eastAsia"/>
          <w:b/>
          <w:bCs/>
          <w:szCs w:val="21"/>
        </w:rPr>
        <w:t>実用化・産業化の見込み</w:t>
      </w:r>
    </w:p>
    <w:p w14:paraId="3B705C82" w14:textId="24DA777E"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8E3560">
        <w:rPr>
          <w:rFonts w:ascii="ＭＳ 明朝" w:hAnsi="ＭＳ 明朝" w:hint="eastAsia"/>
          <w:color w:val="4472C4" w:themeColor="accent1"/>
          <w:szCs w:val="21"/>
        </w:rPr>
        <w:t>事業化可能性に関し、事業成果の検証・共有の計画、ユーザーや取引先等のニーズ、先進性、採算性（価格、売上）、市場規模や競合する企業・サービスの分析など事業化に向けた具体的な見通しを記載してください。</w:t>
      </w:r>
    </w:p>
    <w:p w14:paraId="6D42AABB" w14:textId="77777777" w:rsidR="00942FD7" w:rsidRDefault="00942FD7" w:rsidP="008E3560">
      <w:pPr>
        <w:rPr>
          <w:rFonts w:ascii="ＭＳ 明朝" w:hAnsi="ＭＳ 明朝"/>
          <w:szCs w:val="21"/>
        </w:rPr>
      </w:pPr>
    </w:p>
    <w:p w14:paraId="468C36EE" w14:textId="77777777" w:rsidR="0013305C" w:rsidRPr="00FA2817" w:rsidRDefault="0013305C" w:rsidP="0013305C">
      <w:pPr>
        <w:spacing w:line="0" w:lineRule="atLeast"/>
        <w:rPr>
          <w:b/>
          <w:bCs/>
          <w:color w:val="000000" w:themeColor="text1"/>
        </w:rPr>
      </w:pPr>
      <w:r w:rsidRPr="00FA2817">
        <w:rPr>
          <w:rFonts w:hint="eastAsia"/>
          <w:b/>
          <w:bCs/>
          <w:color w:val="000000" w:themeColor="text1"/>
        </w:rPr>
        <w:t>（８）公益性・普及性について</w:t>
      </w:r>
    </w:p>
    <w:p w14:paraId="0C2418F0" w14:textId="1F4A186F"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得られた技術の実装に取り組み、国が進める養殖業成長産業化の実現への貢献が求められていることを踏まえて、実証事業の内容が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か、またどのようにして普及させることができるかを記載してください。</w:t>
      </w:r>
    </w:p>
    <w:p w14:paraId="5FDD65CF" w14:textId="77777777" w:rsidR="0013305C" w:rsidRDefault="0013305C" w:rsidP="0013305C">
      <w:pPr>
        <w:rPr>
          <w:rFonts w:ascii="ＭＳ 明朝" w:hAnsi="ＭＳ 明朝"/>
          <w:b/>
          <w:bCs/>
          <w:szCs w:val="21"/>
        </w:rPr>
      </w:pPr>
    </w:p>
    <w:p w14:paraId="4B979FFF" w14:textId="77777777"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Pr>
          <w:rFonts w:ascii="ＭＳ 明朝" w:hAnsi="ＭＳ 明朝" w:hint="eastAsia"/>
          <w:b/>
          <w:bCs/>
          <w:szCs w:val="21"/>
        </w:rPr>
        <w:t>９</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78C6D974" w14:textId="0CCCDE3F" w:rsidR="008E3560" w:rsidRPr="008E3560" w:rsidRDefault="007E3AF6" w:rsidP="00C62E2E">
      <w:pPr>
        <w:spacing w:line="0" w:lineRule="atLeast"/>
        <w:ind w:firstLine="712"/>
        <w:rPr>
          <w:rFonts w:ascii="ＭＳ 明朝" w:hAnsi="ＭＳ 明朝"/>
          <w:w w:val="84"/>
          <w:kern w:val="0"/>
          <w:szCs w:val="21"/>
        </w:rPr>
      </w:pPr>
      <w:r>
        <w:rPr>
          <w:rFonts w:ascii="ＭＳ 明朝" w:hAnsi="ＭＳ 明朝"/>
          <w:b/>
          <w:noProof/>
          <w:szCs w:val="21"/>
        </w:rPr>
        <w:drawing>
          <wp:anchor distT="0" distB="0" distL="114300" distR="114300" simplePos="0" relativeHeight="251660800" behindDoc="0" locked="0" layoutInCell="1" allowOverlap="1" wp14:anchorId="324B0E2F" wp14:editId="3B977D7F">
            <wp:simplePos x="0" y="0"/>
            <wp:positionH relativeFrom="column">
              <wp:posOffset>175260</wp:posOffset>
            </wp:positionH>
            <wp:positionV relativeFrom="paragraph">
              <wp:posOffset>175260</wp:posOffset>
            </wp:positionV>
            <wp:extent cx="5871210" cy="1877695"/>
            <wp:effectExtent l="0" t="0" r="0" b="825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1210" cy="1877695"/>
                    </a:xfrm>
                    <a:prstGeom prst="rect">
                      <a:avLst/>
                    </a:prstGeom>
                    <a:noFill/>
                    <a:ln>
                      <a:noFill/>
                    </a:ln>
                  </pic:spPr>
                </pic:pic>
              </a:graphicData>
            </a:graphic>
          </wp:anchor>
        </w:drawing>
      </w:r>
      <w:r w:rsidR="00C62E2E">
        <w:rPr>
          <w:rFonts w:ascii="ＭＳ 明朝" w:hAnsi="ＭＳ 明朝" w:hint="eastAsia"/>
          <w:w w:val="84"/>
          <w:kern w:val="0"/>
          <w:szCs w:val="21"/>
        </w:rPr>
        <w:t>年次計画</w:t>
      </w:r>
      <w:r>
        <w:rPr>
          <w:rFonts w:ascii="ＭＳ 明朝" w:hAnsi="ＭＳ 明朝" w:hint="eastAsia"/>
          <w:w w:val="84"/>
          <w:kern w:val="0"/>
          <w:szCs w:val="21"/>
        </w:rPr>
        <w:t>の作成例</w:t>
      </w:r>
    </w:p>
    <w:p w14:paraId="137F9390" w14:textId="72389254" w:rsidR="008E3560" w:rsidRPr="00F251CA" w:rsidRDefault="008E3560" w:rsidP="004B45A4">
      <w:pPr>
        <w:spacing w:line="0" w:lineRule="atLeast"/>
        <w:rPr>
          <w:rFonts w:ascii="ＭＳ 明朝" w:hAnsi="ＭＳ 明朝"/>
          <w:b/>
          <w:szCs w:val="21"/>
        </w:rPr>
      </w:pPr>
    </w:p>
    <w:p w14:paraId="424B4AA5" w14:textId="6C9A4CD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9"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0" w:name="_Hlk72394098"/>
      <w:bookmarkEnd w:id="9"/>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1" w:name="_Hlk72393998"/>
            <w:bookmarkEnd w:id="10"/>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D740D3">
        <w:trPr>
          <w:trHeight w:val="136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F251CA" w:rsidRDefault="00850DA4" w:rsidP="00850DA4">
            <w:pPr>
              <w:rPr>
                <w:rFonts w:ascii="ＭＳ 明朝" w:hAnsi="ＭＳ 明朝"/>
                <w:szCs w:val="21"/>
              </w:rPr>
            </w:pPr>
            <w:r w:rsidRPr="008373B8">
              <w:rPr>
                <w:rFonts w:hint="eastAsia"/>
                <w:color w:val="000000" w:themeColor="text1"/>
              </w:rPr>
              <w:t>※各担当者の単価×人時間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5889C2D2" w14:textId="77777777" w:rsidTr="000F012C">
        <w:trPr>
          <w:trHeight w:val="896"/>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0594D697" w14:textId="77777777" w:rsidTr="000F012C">
        <w:trPr>
          <w:trHeight w:val="1135"/>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F251CA" w:rsidRDefault="00850DA4" w:rsidP="00850DA4">
            <w:pPr>
              <w:rPr>
                <w:rFonts w:ascii="ＭＳ 明朝" w:hAnsi="ＭＳ 明朝"/>
                <w:szCs w:val="21"/>
              </w:rPr>
            </w:pPr>
            <w:r w:rsidRPr="008373B8">
              <w:rPr>
                <w:rFonts w:hint="eastAsia"/>
                <w:color w:val="000000" w:themeColor="text1"/>
              </w:rPr>
              <w:t>※移動区間および運賃×利用回数により算出</w:t>
            </w:r>
            <w:r w:rsidRPr="00850DA4">
              <w:rPr>
                <w:rFonts w:hint="eastAsia"/>
                <w:color w:val="000000" w:themeColor="text1"/>
              </w:rPr>
              <w:t>して下さい</w:t>
            </w:r>
            <w:r w:rsidRPr="008373B8">
              <w:rPr>
                <w:rFonts w:hint="eastAsia"/>
                <w:color w:val="000000" w:themeColor="text1"/>
              </w:rPr>
              <w:t>。宿泊を伴う場合は宿泊料×泊数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3AB34198" w14:textId="77777777" w:rsidTr="000F012C">
        <w:trPr>
          <w:trHeight w:val="1261"/>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0BD9CAD4" w:rsidR="00850DA4" w:rsidRPr="00F251CA" w:rsidRDefault="00850DA4" w:rsidP="00850DA4">
            <w:pPr>
              <w:rPr>
                <w:rFonts w:ascii="ＭＳ 明朝" w:hAnsi="ＭＳ 明朝"/>
                <w:szCs w:val="21"/>
              </w:rPr>
            </w:pP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3D46EFFF" w:rsidR="00850DA4" w:rsidRPr="00F251CA" w:rsidRDefault="00850DA4" w:rsidP="00850DA4">
            <w:pPr>
              <w:rPr>
                <w:rFonts w:ascii="ＭＳ 明朝" w:hAnsi="ＭＳ 明朝"/>
                <w:szCs w:val="21"/>
              </w:rPr>
            </w:pPr>
          </w:p>
        </w:tc>
      </w:tr>
      <w:tr w:rsidR="00850DA4" w:rsidRPr="00F251CA" w14:paraId="279D5E02" w14:textId="77777777" w:rsidTr="00D740D3">
        <w:trPr>
          <w:trHeight w:val="1060"/>
        </w:trPr>
        <w:tc>
          <w:tcPr>
            <w:tcW w:w="576" w:type="dxa"/>
            <w:vMerge/>
            <w:vAlign w:val="center"/>
          </w:tcPr>
          <w:p w14:paraId="4763BCAE" w14:textId="77777777" w:rsidR="00850DA4" w:rsidRPr="00F251CA" w:rsidRDefault="00850DA4" w:rsidP="00850DA4">
            <w:pPr>
              <w:jc w:val="center"/>
              <w:rPr>
                <w:rFonts w:ascii="ＭＳ 明朝" w:hAnsi="ＭＳ 明朝"/>
                <w:szCs w:val="21"/>
              </w:rPr>
            </w:pPr>
          </w:p>
        </w:tc>
        <w:tc>
          <w:tcPr>
            <w:tcW w:w="1829" w:type="dxa"/>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Pr>
          <w:p w14:paraId="4773269E" w14:textId="596C54DB" w:rsidR="00850DA4" w:rsidRPr="00F251CA" w:rsidRDefault="00850DA4" w:rsidP="00850DA4">
            <w:pPr>
              <w:rPr>
                <w:rFonts w:ascii="ＭＳ 明朝" w:hAnsi="ＭＳ 明朝"/>
                <w:szCs w:val="21"/>
              </w:rPr>
            </w:pPr>
            <w:r w:rsidRPr="008373B8">
              <w:rPr>
                <w:rFonts w:hint="eastAsia"/>
                <w:color w:val="000000" w:themeColor="text1"/>
              </w:rPr>
              <w:t>※細目を記入</w:t>
            </w:r>
            <w:r>
              <w:rPr>
                <w:rFonts w:hint="eastAsia"/>
                <w:color w:val="000000" w:themeColor="text1"/>
              </w:rPr>
              <w:t>して下さい</w:t>
            </w:r>
            <w:r w:rsidRPr="008373B8">
              <w:rPr>
                <w:rFonts w:hint="eastAsia"/>
                <w:color w:val="000000" w:themeColor="text1"/>
              </w:rPr>
              <w:t>。</w:t>
            </w:r>
          </w:p>
        </w:tc>
      </w:tr>
      <w:tr w:rsidR="00850DA4" w:rsidRPr="00F251CA" w14:paraId="049EBD47" w14:textId="77777777" w:rsidTr="002E77AA">
        <w:trPr>
          <w:trHeight w:val="312"/>
        </w:trPr>
        <w:tc>
          <w:tcPr>
            <w:tcW w:w="576" w:type="dxa"/>
          </w:tcPr>
          <w:p w14:paraId="5B2C27B3" w14:textId="77777777" w:rsidR="00850DA4" w:rsidRPr="00F251CA" w:rsidRDefault="00850DA4" w:rsidP="00850DA4">
            <w:pPr>
              <w:rPr>
                <w:rFonts w:ascii="ＭＳ 明朝" w:hAnsi="ＭＳ 明朝"/>
                <w:szCs w:val="21"/>
              </w:rPr>
            </w:pPr>
          </w:p>
        </w:tc>
        <w:tc>
          <w:tcPr>
            <w:tcW w:w="1829" w:type="dxa"/>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tcPr>
          <w:p w14:paraId="25FF3584" w14:textId="77777777" w:rsidR="00850DA4" w:rsidRPr="00F251CA" w:rsidRDefault="00850DA4" w:rsidP="00850DA4">
            <w:pPr>
              <w:ind w:right="170"/>
              <w:jc w:val="right"/>
              <w:rPr>
                <w:rFonts w:ascii="ＭＳ 明朝" w:hAnsi="ＭＳ 明朝"/>
                <w:szCs w:val="21"/>
              </w:rPr>
            </w:pPr>
          </w:p>
        </w:tc>
        <w:tc>
          <w:tcPr>
            <w:tcW w:w="2062" w:type="dxa"/>
          </w:tcPr>
          <w:p w14:paraId="4AB4DEAC" w14:textId="77777777" w:rsidR="00850DA4" w:rsidRPr="00F251CA" w:rsidRDefault="00850DA4" w:rsidP="00850DA4">
            <w:pPr>
              <w:ind w:right="170"/>
              <w:jc w:val="right"/>
              <w:rPr>
                <w:rFonts w:ascii="ＭＳ 明朝" w:hAnsi="ＭＳ 明朝"/>
                <w:szCs w:val="21"/>
              </w:rPr>
            </w:pPr>
          </w:p>
        </w:tc>
        <w:tc>
          <w:tcPr>
            <w:tcW w:w="1438" w:type="dxa"/>
          </w:tcPr>
          <w:p w14:paraId="0F1FCC4D" w14:textId="77777777" w:rsidR="00850DA4" w:rsidRPr="00F251CA" w:rsidRDefault="00850DA4" w:rsidP="00850DA4">
            <w:pPr>
              <w:ind w:right="170"/>
              <w:jc w:val="right"/>
              <w:rPr>
                <w:rFonts w:ascii="ＭＳ 明朝" w:hAnsi="ＭＳ 明朝"/>
                <w:szCs w:val="21"/>
              </w:rPr>
            </w:pPr>
          </w:p>
        </w:tc>
        <w:tc>
          <w:tcPr>
            <w:tcW w:w="1481" w:type="dxa"/>
          </w:tcPr>
          <w:p w14:paraId="17CF3E89" w14:textId="041E07D9" w:rsidR="00850DA4" w:rsidRPr="00F251CA" w:rsidRDefault="00850DA4" w:rsidP="00850DA4">
            <w:pPr>
              <w:rPr>
                <w:rFonts w:ascii="ＭＳ 明朝" w:hAnsi="ＭＳ 明朝"/>
                <w:szCs w:val="21"/>
              </w:rPr>
            </w:pPr>
          </w:p>
        </w:tc>
      </w:tr>
    </w:tbl>
    <w:p w14:paraId="58D00669" w14:textId="66F1920A" w:rsidR="00FC2D52" w:rsidRPr="00D740D3" w:rsidRDefault="009365F1" w:rsidP="000F012C">
      <w:pPr>
        <w:ind w:leftChars="200" w:left="848" w:hangingChars="200" w:hanging="424"/>
        <w:rPr>
          <w:rFonts w:ascii="ＭＳ 明朝" w:hAnsi="ＭＳ 明朝"/>
          <w:bCs/>
          <w:color w:val="0070C0"/>
          <w:szCs w:val="21"/>
        </w:rPr>
      </w:pPr>
      <w:bookmarkStart w:id="12" w:name="_Hlk72392462"/>
      <w:bookmarkEnd w:id="11"/>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p>
    <w:bookmarkEnd w:id="12"/>
    <w:p w14:paraId="3F92DE22" w14:textId="2A1568F9" w:rsidR="00986DD2" w:rsidRDefault="00986DD2">
      <w:pPr>
        <w:widowControl/>
        <w:jc w:val="left"/>
        <w:rPr>
          <w:rFonts w:ascii="ＭＳ 明朝" w:hAnsi="ＭＳ 明朝"/>
          <w:bCs/>
          <w:szCs w:val="21"/>
        </w:rPr>
      </w:pPr>
      <w:r>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D740D3">
        <w:trPr>
          <w:trHeight w:val="277"/>
        </w:trPr>
        <w:tc>
          <w:tcPr>
            <w:tcW w:w="576" w:type="dxa"/>
            <w:vMerge/>
            <w:vAlign w:val="center"/>
          </w:tcPr>
          <w:p w14:paraId="43EC06F5" w14:textId="77777777" w:rsidR="009766A3" w:rsidRPr="00F251CA" w:rsidRDefault="009766A3" w:rsidP="00BF7BBA">
            <w:pPr>
              <w:jc w:val="center"/>
              <w:rPr>
                <w:rFonts w:ascii="ＭＳ 明朝" w:hAnsi="ＭＳ 明朝"/>
                <w:szCs w:val="21"/>
              </w:rPr>
            </w:pPr>
          </w:p>
        </w:tc>
        <w:tc>
          <w:tcPr>
            <w:tcW w:w="1829" w:type="dxa"/>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D740D3">
        <w:trPr>
          <w:trHeight w:val="312"/>
        </w:trPr>
        <w:tc>
          <w:tcPr>
            <w:tcW w:w="576" w:type="dxa"/>
          </w:tcPr>
          <w:p w14:paraId="0FC2E432" w14:textId="77777777" w:rsidR="009766A3" w:rsidRPr="00F251CA" w:rsidRDefault="009766A3" w:rsidP="00BF7BBA">
            <w:pPr>
              <w:rPr>
                <w:rFonts w:ascii="ＭＳ 明朝" w:hAnsi="ＭＳ 明朝"/>
                <w:szCs w:val="21"/>
              </w:rPr>
            </w:pPr>
          </w:p>
        </w:tc>
        <w:tc>
          <w:tcPr>
            <w:tcW w:w="1829" w:type="dxa"/>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7E59F86F" w:rsidR="00E55D61" w:rsidRDefault="00E55D61" w:rsidP="00A8252E">
      <w:pPr>
        <w:rPr>
          <w:rFonts w:ascii="ＭＳ 明朝" w:hAnsi="ＭＳ 明朝"/>
          <w:b/>
          <w:bCs/>
          <w:szCs w:val="21"/>
        </w:rPr>
      </w:pPr>
      <w:bookmarkStart w:id="13"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JV）の経費配分案</w:t>
      </w:r>
    </w:p>
    <w:bookmarkEnd w:id="13"/>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77777777" w:rsidR="00E93AF7" w:rsidRDefault="00E93AF7" w:rsidP="009A19BB">
            <w:pPr>
              <w:rPr>
                <w:rFonts w:ascii="ＭＳ 明朝" w:hAnsi="ＭＳ 明朝"/>
                <w:b/>
                <w:bCs/>
                <w:szCs w:val="21"/>
              </w:rPr>
            </w:pP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29D0BA1"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5E385276"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77777777"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1707C70" w14:textId="77777777" w:rsidR="004910E0" w:rsidRDefault="004910E0">
      <w:pPr>
        <w:widowControl/>
        <w:jc w:val="left"/>
        <w:rPr>
          <w:rFonts w:ascii="ＭＳ 明朝" w:hAnsi="ＭＳ 明朝"/>
          <w:szCs w:val="21"/>
        </w:rPr>
      </w:pPr>
    </w:p>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0AA7" w14:textId="77777777" w:rsidR="00DE6AFF" w:rsidRDefault="00DE6AFF" w:rsidP="00391EA9">
      <w:r>
        <w:separator/>
      </w:r>
    </w:p>
  </w:endnote>
  <w:endnote w:type="continuationSeparator" w:id="0">
    <w:p w14:paraId="772FB46B" w14:textId="77777777" w:rsidR="00DE6AFF" w:rsidRDefault="00DE6AFF"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D98B9" w14:textId="77777777" w:rsidR="00DE6AFF" w:rsidRDefault="00DE6AFF" w:rsidP="00391EA9">
      <w:r>
        <w:separator/>
      </w:r>
    </w:p>
  </w:footnote>
  <w:footnote w:type="continuationSeparator" w:id="0">
    <w:p w14:paraId="23030B13" w14:textId="77777777" w:rsidR="00DE6AFF" w:rsidRDefault="00DE6AFF"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124CB"/>
    <w:rsid w:val="00112747"/>
    <w:rsid w:val="00113AD8"/>
    <w:rsid w:val="001179CE"/>
    <w:rsid w:val="00123D96"/>
    <w:rsid w:val="0013305C"/>
    <w:rsid w:val="00134B1A"/>
    <w:rsid w:val="00134D87"/>
    <w:rsid w:val="00142D6D"/>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6812"/>
    <w:rsid w:val="004608E8"/>
    <w:rsid w:val="00464259"/>
    <w:rsid w:val="00466BAF"/>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7D42"/>
    <w:rsid w:val="004C16C2"/>
    <w:rsid w:val="004C21DC"/>
    <w:rsid w:val="004C4550"/>
    <w:rsid w:val="004C6452"/>
    <w:rsid w:val="004D2AF0"/>
    <w:rsid w:val="004D7658"/>
    <w:rsid w:val="004E0CC0"/>
    <w:rsid w:val="004E39AF"/>
    <w:rsid w:val="004F1602"/>
    <w:rsid w:val="00502532"/>
    <w:rsid w:val="00504329"/>
    <w:rsid w:val="00505551"/>
    <w:rsid w:val="00512710"/>
    <w:rsid w:val="005245C6"/>
    <w:rsid w:val="005260CD"/>
    <w:rsid w:val="005402CC"/>
    <w:rsid w:val="005454EE"/>
    <w:rsid w:val="0054677B"/>
    <w:rsid w:val="00551064"/>
    <w:rsid w:val="00560ED9"/>
    <w:rsid w:val="0056437C"/>
    <w:rsid w:val="0056737F"/>
    <w:rsid w:val="0057426F"/>
    <w:rsid w:val="00594410"/>
    <w:rsid w:val="00596C22"/>
    <w:rsid w:val="00596EA6"/>
    <w:rsid w:val="00597817"/>
    <w:rsid w:val="005A1D88"/>
    <w:rsid w:val="005C123E"/>
    <w:rsid w:val="005C36AA"/>
    <w:rsid w:val="005C44DA"/>
    <w:rsid w:val="005C4B98"/>
    <w:rsid w:val="005D0928"/>
    <w:rsid w:val="005D3198"/>
    <w:rsid w:val="005D52B7"/>
    <w:rsid w:val="005E06C8"/>
    <w:rsid w:val="005E15B7"/>
    <w:rsid w:val="005E4CF0"/>
    <w:rsid w:val="005E724B"/>
    <w:rsid w:val="005F3263"/>
    <w:rsid w:val="00604CA1"/>
    <w:rsid w:val="00610DF8"/>
    <w:rsid w:val="006125B7"/>
    <w:rsid w:val="00615415"/>
    <w:rsid w:val="00617875"/>
    <w:rsid w:val="00626B48"/>
    <w:rsid w:val="00627E62"/>
    <w:rsid w:val="00630040"/>
    <w:rsid w:val="0063396B"/>
    <w:rsid w:val="006349BD"/>
    <w:rsid w:val="00634E73"/>
    <w:rsid w:val="00636AEE"/>
    <w:rsid w:val="00640E21"/>
    <w:rsid w:val="0064578C"/>
    <w:rsid w:val="00646647"/>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3436"/>
    <w:rsid w:val="009A4AEE"/>
    <w:rsid w:val="009B0532"/>
    <w:rsid w:val="009B29D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6C14"/>
    <w:rsid w:val="00CD0B68"/>
    <w:rsid w:val="00CD3B5A"/>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E76"/>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15</Words>
  <Characters>805</Characters>
  <Application>Microsoft Office Word</Application>
  <DocSecurity>0</DocSecurity>
  <Lines>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06:16:00Z</dcterms:created>
  <dcterms:modified xsi:type="dcterms:W3CDTF">2022-05-26T06:45:00Z</dcterms:modified>
</cp:coreProperties>
</file>